
<file path=[Content_Types].xml><?xml version="1.0" encoding="utf-8"?>
<Types xmlns="http://schemas.openxmlformats.org/package/2006/content-types">
  <Default Extension="bin" ContentType="application/vnd.openxmlformats-officedocument.oleObject"/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12992" w14:textId="77777777" w:rsidR="0010663D" w:rsidRDefault="0010663D" w:rsidP="00017559">
      <w:pPr>
        <w:jc w:val="center"/>
      </w:pPr>
    </w:p>
    <w:p w14:paraId="0525B59C" w14:textId="3188DEC2" w:rsidR="006E52CB" w:rsidRPr="007C55A8" w:rsidRDefault="007C55A8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7C55A8">
        <w:rPr>
          <w:color w:val="000000" w:themeColor="text1"/>
          <w:sz w:val="40"/>
          <w:szCs w:val="40"/>
        </w:rPr>
        <w:t>BRENO ROCHA SEDREZ</w:t>
      </w:r>
    </w:p>
    <w:p w14:paraId="7D32F291" w14:textId="4336D06D" w:rsidR="007C55A8" w:rsidRPr="007C55A8" w:rsidRDefault="007C55A8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7C55A8">
        <w:rPr>
          <w:color w:val="000000" w:themeColor="text1"/>
          <w:sz w:val="40"/>
          <w:szCs w:val="40"/>
        </w:rPr>
        <w:t>GABRIEL MOLEC NUNES DE OLIVEIRA</w:t>
      </w:r>
    </w:p>
    <w:p w14:paraId="209155ED" w14:textId="77FBE087" w:rsidR="007C55A8" w:rsidRPr="007C55A8" w:rsidRDefault="007C55A8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7C55A8">
        <w:rPr>
          <w:color w:val="000000" w:themeColor="text1"/>
          <w:sz w:val="40"/>
          <w:szCs w:val="40"/>
        </w:rPr>
        <w:t>GABRIEL VINK</w:t>
      </w:r>
    </w:p>
    <w:p w14:paraId="3DE794F7" w14:textId="2BFCA96E" w:rsidR="007C55A8" w:rsidRPr="007C55A8" w:rsidRDefault="007C55A8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7C55A8">
        <w:rPr>
          <w:color w:val="000000" w:themeColor="text1"/>
          <w:sz w:val="40"/>
          <w:szCs w:val="40"/>
        </w:rPr>
        <w:t>GUSTAVO LUIZ FARIGNOLI</w:t>
      </w:r>
    </w:p>
    <w:p w14:paraId="4475D2A3" w14:textId="78384069" w:rsidR="007C55A8" w:rsidRPr="007C55A8" w:rsidRDefault="007C55A8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7C55A8">
        <w:rPr>
          <w:color w:val="000000" w:themeColor="text1"/>
          <w:sz w:val="40"/>
          <w:szCs w:val="40"/>
        </w:rPr>
        <w:t>VITTORIO CAPRIOLI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1B4711C7" w:rsidR="0010663D" w:rsidRPr="007C55A8" w:rsidRDefault="007C55A8" w:rsidP="0010663D">
      <w:pPr>
        <w:jc w:val="center"/>
        <w:rPr>
          <w:color w:val="000000" w:themeColor="text1"/>
          <w:sz w:val="32"/>
          <w:szCs w:val="32"/>
        </w:rPr>
      </w:pPr>
      <w:r w:rsidRPr="007C55A8">
        <w:rPr>
          <w:color w:val="000000" w:themeColor="text1"/>
          <w:sz w:val="32"/>
          <w:szCs w:val="32"/>
        </w:rPr>
        <w:t>MENU UNIVERSITÁRIO</w:t>
      </w:r>
    </w:p>
    <w:p w14:paraId="47D8BCC8" w14:textId="11E9D8E6" w:rsidR="0010663D" w:rsidRDefault="00017559" w:rsidP="007C55A8">
      <w:pPr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540D00F0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5C6881F0" w:rsidR="00AC33D5" w:rsidRDefault="00AC33D5" w:rsidP="00AC33D5">
                            <w:pPr>
                              <w:spacing w:after="0"/>
                            </w:pPr>
                            <w:r>
                              <w:t>Orientadoras:</w:t>
                            </w:r>
                          </w:p>
                          <w:p w14:paraId="211DC5DA" w14:textId="77777777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margin-left:254.9pt;margin-top:25.6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5C6881F0" w:rsidR="00AC33D5" w:rsidRDefault="00AC33D5" w:rsidP="00AC33D5">
                      <w:pPr>
                        <w:spacing w:after="0"/>
                      </w:pPr>
                      <w:r>
                        <w:t>Orientadoras:</w:t>
                      </w:r>
                    </w:p>
                    <w:p w14:paraId="211DC5DA" w14:textId="77777777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6E1EAE7A" w:rsidR="0010663D" w:rsidRDefault="0010663D" w:rsidP="0010663D">
      <w:pPr>
        <w:jc w:val="center"/>
      </w:pPr>
      <w:r>
        <w:t>202</w:t>
      </w:r>
      <w:r w:rsidR="006E52CB">
        <w:t>3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220139A" w14:textId="470ABAC2" w:rsidR="00260C5B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0129412" w:history="1">
            <w:r w:rsidR="00260C5B" w:rsidRPr="006E7B42">
              <w:rPr>
                <w:rStyle w:val="Hyperlink"/>
                <w:noProof/>
              </w:rPr>
              <w:t>ARTEFATO 1: Quadro “3 Objetivos”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2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3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039CE499" w14:textId="70B820A5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3" w:history="1">
            <w:r w:rsidR="00260C5B" w:rsidRPr="006E7B42">
              <w:rPr>
                <w:rStyle w:val="Hyperlink"/>
                <w:noProof/>
              </w:rPr>
              <w:t>ARTEFATO 2: Quadro “é – não é – faz – não faz”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3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4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34FA7968" w14:textId="12D5A7F3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4" w:history="1">
            <w:r w:rsidR="00260C5B" w:rsidRPr="006E7B42">
              <w:rPr>
                <w:rStyle w:val="Hyperlink"/>
                <w:noProof/>
              </w:rPr>
              <w:t>ARTEFATO 3: Quadro “Visão de Produto”.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4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5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08104AA0" w14:textId="0E84EFF4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5" w:history="1">
            <w:r w:rsidR="00260C5B" w:rsidRPr="006E7B42">
              <w:rPr>
                <w:rStyle w:val="Hyperlink"/>
                <w:noProof/>
              </w:rPr>
              <w:t>ARTEFATO 4: Canvas PBB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5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6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740B864F" w14:textId="09AB079B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6" w:history="1">
            <w:r w:rsidR="00260C5B" w:rsidRPr="006E7B42">
              <w:rPr>
                <w:rStyle w:val="Hyperlink"/>
                <w:noProof/>
              </w:rPr>
              <w:t>ARTEFATO 5: Relação de User Stories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6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7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792C68A7" w14:textId="3D9FBB25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7" w:history="1">
            <w:r w:rsidR="00260C5B" w:rsidRPr="006E7B42">
              <w:rPr>
                <w:rStyle w:val="Hyperlink"/>
                <w:noProof/>
              </w:rPr>
              <w:t>ARTEFATO 6: Diagrama Entidade-Relacionamento (DER)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7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8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37B7B47F" w14:textId="451362C8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8" w:history="1">
            <w:r w:rsidR="00260C5B" w:rsidRPr="006E7B42">
              <w:rPr>
                <w:rStyle w:val="Hyperlink"/>
                <w:noProof/>
              </w:rPr>
              <w:t>ARTEFATO 7: Diagrama de Classes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8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9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1D944049" w14:textId="7C9F59A0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9" w:history="1">
            <w:r w:rsidR="00260C5B" w:rsidRPr="006E7B42">
              <w:rPr>
                <w:rStyle w:val="Hyperlink"/>
                <w:noProof/>
              </w:rPr>
              <w:t>ARTEFATO 8: Demais Diagramas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9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10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5B72E352" w14:textId="0B5CD87E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20" w:history="1">
            <w:r w:rsidR="00260C5B" w:rsidRPr="006E7B42">
              <w:rPr>
                <w:rStyle w:val="Hyperlink"/>
                <w:noProof/>
              </w:rPr>
              <w:t>REFERÊNCIA BIBLIOGRÁFICAS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20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11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6944E5D1" w14:textId="6187A079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5F1D56C7" w14:textId="27C9DB0F" w:rsidR="00260C5B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30129421" w:history="1">
        <w:r w:rsidR="00260C5B" w:rsidRPr="00FA6DCA">
          <w:rPr>
            <w:rStyle w:val="Hyperlink"/>
            <w:noProof/>
          </w:rPr>
          <w:t>Figura 1 – Quadro “3 Objetivos”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1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3</w:t>
        </w:r>
        <w:r w:rsidR="00260C5B">
          <w:rPr>
            <w:noProof/>
            <w:webHidden/>
          </w:rPr>
          <w:fldChar w:fldCharType="end"/>
        </w:r>
      </w:hyperlink>
    </w:p>
    <w:p w14:paraId="0396FDEB" w14:textId="3521F78A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2" w:history="1">
        <w:r w:rsidR="00260C5B" w:rsidRPr="00FA6DCA">
          <w:rPr>
            <w:rStyle w:val="Hyperlink"/>
            <w:noProof/>
          </w:rPr>
          <w:t>Figura 2 – Quadro “é – não é – faz – não faz”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2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4</w:t>
        </w:r>
        <w:r w:rsidR="00260C5B">
          <w:rPr>
            <w:noProof/>
            <w:webHidden/>
          </w:rPr>
          <w:fldChar w:fldCharType="end"/>
        </w:r>
      </w:hyperlink>
    </w:p>
    <w:p w14:paraId="5297C9E1" w14:textId="2729C1BE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3" w:history="1">
        <w:r w:rsidR="00260C5B" w:rsidRPr="00FA6DCA">
          <w:rPr>
            <w:rStyle w:val="Hyperlink"/>
            <w:noProof/>
          </w:rPr>
          <w:t>Figura 3 – Quadro "Visão de Produto".  Fonte: AGUIAR, F. 2018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3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5</w:t>
        </w:r>
        <w:r w:rsidR="00260C5B">
          <w:rPr>
            <w:noProof/>
            <w:webHidden/>
          </w:rPr>
          <w:fldChar w:fldCharType="end"/>
        </w:r>
      </w:hyperlink>
    </w:p>
    <w:p w14:paraId="2428AEB5" w14:textId="1B0AE5A0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4" w:history="1">
        <w:r w:rsidR="00260C5B" w:rsidRPr="00FA6DCA">
          <w:rPr>
            <w:rStyle w:val="Hyperlink"/>
            <w:noProof/>
            <w:lang w:val="en-US"/>
          </w:rPr>
          <w:t xml:space="preserve">Figura 4 – Canvas PBB: "Product Backlog Building". </w:t>
        </w:r>
        <w:r w:rsidR="00260C5B" w:rsidRPr="00FA6DCA">
          <w:rPr>
            <w:rStyle w:val="Hyperlink"/>
            <w:noProof/>
          </w:rPr>
          <w:t>Fonte: AGUIAR, F. 2018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4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6</w:t>
        </w:r>
        <w:r w:rsidR="00260C5B">
          <w:rPr>
            <w:noProof/>
            <w:webHidden/>
          </w:rPr>
          <w:fldChar w:fldCharType="end"/>
        </w:r>
      </w:hyperlink>
    </w:p>
    <w:p w14:paraId="47C313CB" w14:textId="1B7342DF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5" w:history="1">
        <w:r w:rsidR="00260C5B" w:rsidRPr="00FA6DCA">
          <w:rPr>
            <w:rStyle w:val="Hyperlink"/>
            <w:noProof/>
          </w:rPr>
          <w:t>Figura 5 - User Stories e Critérios de Aceite. Fonte: AGUIAR, F. 2018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5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7</w:t>
        </w:r>
        <w:r w:rsidR="00260C5B">
          <w:rPr>
            <w:noProof/>
            <w:webHidden/>
          </w:rPr>
          <w:fldChar w:fldCharType="end"/>
        </w:r>
      </w:hyperlink>
    </w:p>
    <w:p w14:paraId="21DB3BDF" w14:textId="4AC25EAB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6" w:history="1">
        <w:r w:rsidR="00260C5B" w:rsidRPr="00FA6DCA">
          <w:rPr>
            <w:rStyle w:val="Hyperlink"/>
            <w:noProof/>
          </w:rPr>
          <w:t>Figura 6 – Exemplo: DER construído com de engenharia reversa (MySQL Workbench)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6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8</w:t>
        </w:r>
        <w:r w:rsidR="00260C5B">
          <w:rPr>
            <w:noProof/>
            <w:webHidden/>
          </w:rPr>
          <w:fldChar w:fldCharType="end"/>
        </w:r>
      </w:hyperlink>
    </w:p>
    <w:p w14:paraId="7294ADC7" w14:textId="54B6756B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7" w:history="1">
        <w:r w:rsidR="00260C5B" w:rsidRPr="00FA6DCA">
          <w:rPr>
            <w:rStyle w:val="Hyperlink"/>
            <w:noProof/>
          </w:rPr>
          <w:t>Figura 7 – Exemplo: Diagrama de Classes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7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9</w:t>
        </w:r>
        <w:r w:rsidR="00260C5B">
          <w:rPr>
            <w:noProof/>
            <w:webHidden/>
          </w:rPr>
          <w:fldChar w:fldCharType="end"/>
        </w:r>
      </w:hyperlink>
    </w:p>
    <w:p w14:paraId="4CDBAE58" w14:textId="57A1FD64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8" w:history="1">
        <w:r w:rsidR="00260C5B" w:rsidRPr="00FA6DCA">
          <w:rPr>
            <w:rStyle w:val="Hyperlink"/>
            <w:noProof/>
          </w:rPr>
          <w:t>Figura 8 – Exemplo: Diagrama de Atividades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8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10</w:t>
        </w:r>
        <w:r w:rsidR="00260C5B">
          <w:rPr>
            <w:noProof/>
            <w:webHidden/>
          </w:rPr>
          <w:fldChar w:fldCharType="end"/>
        </w:r>
      </w:hyperlink>
    </w:p>
    <w:p w14:paraId="22BC33F9" w14:textId="12F5BB02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9" w:history="1">
        <w:r w:rsidR="00260C5B" w:rsidRPr="00FA6DCA">
          <w:rPr>
            <w:rStyle w:val="Hyperlink"/>
            <w:noProof/>
          </w:rPr>
          <w:t>Figura 9 – Exemplo: Diagrama de Máquina de Estados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9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11</w:t>
        </w:r>
        <w:r w:rsidR="00260C5B">
          <w:rPr>
            <w:noProof/>
            <w:webHidden/>
          </w:rPr>
          <w:fldChar w:fldCharType="end"/>
        </w:r>
      </w:hyperlink>
    </w:p>
    <w:p w14:paraId="3DA00C4A" w14:textId="29228E4E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30129412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5016BF26" w:rsidR="001C1A49" w:rsidRPr="007C55A8" w:rsidRDefault="00000000" w:rsidP="0094014C">
            <w:pPr>
              <w:rPr>
                <w:color w:val="000000" w:themeColor="text1"/>
                <w:sz w:val="24"/>
                <w:szCs w:val="24"/>
                <w:u w:val="single"/>
              </w:rPr>
            </w:pPr>
            <w:hyperlink r:id="rId11" w:anchor="gid=69851113" w:tgtFrame="_blank" w:history="1">
              <w:r w:rsidR="007C55A8" w:rsidRPr="007C55A8">
                <w:rPr>
                  <w:rStyle w:val="Hyperlink"/>
                  <w:color w:val="000000" w:themeColor="text1"/>
                </w:rPr>
                <w:t>Lista com locais para comer em cada bloco/lanchonetes da PUC para auxiliar pessoas novas no ambiente da PUC</w:t>
              </w:r>
            </w:hyperlink>
            <w:r w:rsidR="007C55A8" w:rsidRPr="007C55A8">
              <w:rPr>
                <w:rStyle w:val="s1ppyq"/>
                <w:color w:val="000000" w:themeColor="text1"/>
                <w:u w:val="single"/>
              </w:rPr>
              <w:t>.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07783C96" w:rsidR="001C1A49" w:rsidRPr="007C55A8" w:rsidRDefault="007C55A8" w:rsidP="0094014C">
            <w:pPr>
              <w:rPr>
                <w:color w:val="000000" w:themeColor="text1"/>
                <w:sz w:val="24"/>
                <w:szCs w:val="24"/>
                <w:u w:val="single"/>
              </w:rPr>
            </w:pPr>
            <w:r w:rsidRPr="007C55A8">
              <w:rPr>
                <w:rStyle w:val="s1ppyq"/>
                <w:color w:val="000000" w:themeColor="text1"/>
                <w:u w:val="single"/>
              </w:rPr>
              <w:t>Permitir a comparação de preços dos produtos entre as diversas lanchonetes da faculdade.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69E44742" w:rsidR="001C1A49" w:rsidRPr="007C55A8" w:rsidRDefault="00000000" w:rsidP="0094014C">
            <w:pPr>
              <w:rPr>
                <w:color w:val="000000" w:themeColor="text1"/>
                <w:sz w:val="24"/>
                <w:szCs w:val="24"/>
              </w:rPr>
            </w:pPr>
            <w:hyperlink r:id="rId12" w:anchor="gid=69851113" w:tgtFrame="_blank" w:history="1">
              <w:r w:rsidR="007C55A8" w:rsidRPr="007C55A8">
                <w:rPr>
                  <w:rStyle w:val="Hyperlink"/>
                  <w:color w:val="000000" w:themeColor="text1"/>
                </w:rPr>
                <w:t>Solucionar a separação gerada pelo cardápio físico, diminuindo indiretamente o tempo de fila e agilizando o processo de decisão.</w:t>
              </w:r>
            </w:hyperlink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30129421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>
        <w:rPr>
          <w:noProof/>
        </w:rPr>
        <w:t>1</w:t>
      </w:r>
      <w:r w:rsidR="00000000">
        <w:rPr>
          <w:noProof/>
        </w:rP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30129413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66DF1D5E" w14:textId="77777777" w:rsidR="007C55A8" w:rsidRPr="00F76475" w:rsidRDefault="007C55A8" w:rsidP="0094014C">
            <w:pPr>
              <w:rPr>
                <w:b/>
                <w:bCs/>
                <w:sz w:val="24"/>
                <w:szCs w:val="24"/>
              </w:rPr>
            </w:pPr>
          </w:p>
          <w:p w14:paraId="43286FB7" w14:textId="77777777" w:rsidR="0094014C" w:rsidRDefault="007C55A8" w:rsidP="007C55A8">
            <w:pPr>
              <w:pStyle w:val="PargrafodaLista"/>
              <w:numPr>
                <w:ilvl w:val="0"/>
                <w:numId w:val="19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rdápio Online</w:t>
            </w:r>
          </w:p>
          <w:p w14:paraId="00E7CA1B" w14:textId="77777777" w:rsidR="007C55A8" w:rsidRDefault="007C55A8" w:rsidP="007C55A8">
            <w:pPr>
              <w:pStyle w:val="PargrafodaLista"/>
              <w:numPr>
                <w:ilvl w:val="0"/>
                <w:numId w:val="19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sta de restaurante</w:t>
            </w:r>
          </w:p>
          <w:p w14:paraId="63220199" w14:textId="35D5D7A8" w:rsidR="007C55A8" w:rsidRPr="007C55A8" w:rsidRDefault="007C55A8" w:rsidP="007C55A8">
            <w:pPr>
              <w:pStyle w:val="PargrafodaLista"/>
              <w:numPr>
                <w:ilvl w:val="0"/>
                <w:numId w:val="19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a plataforma de consulta de estabelecimentos alimentícios dentro da PUCPR</w:t>
            </w: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3FA426DA" w14:textId="647CA37B" w:rsidR="00130C93" w:rsidRDefault="007C55A8" w:rsidP="007C55A8">
            <w:pPr>
              <w:pStyle w:val="PargrafodaLista"/>
              <w:numPr>
                <w:ilvl w:val="0"/>
                <w:numId w:val="20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FOOD da PUCPR</w:t>
            </w:r>
          </w:p>
          <w:p w14:paraId="2332B467" w14:textId="2F7A9F98" w:rsidR="007C55A8" w:rsidRDefault="007C55A8" w:rsidP="007C55A8">
            <w:pPr>
              <w:pStyle w:val="PargrafodaLista"/>
              <w:numPr>
                <w:ilvl w:val="0"/>
                <w:numId w:val="20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licativo de mercado</w:t>
            </w:r>
          </w:p>
          <w:p w14:paraId="2D576A3D" w14:textId="492CC8F9" w:rsidR="007C55A8" w:rsidRPr="007C55A8" w:rsidRDefault="007C55A8" w:rsidP="007C55A8">
            <w:pPr>
              <w:pStyle w:val="PargrafodaLista"/>
              <w:numPr>
                <w:ilvl w:val="0"/>
                <w:numId w:val="20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lataforma de compras</w:t>
            </w:r>
          </w:p>
          <w:p w14:paraId="2AA44012" w14:textId="7D5BA3B4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15B2E093" w14:textId="77777777" w:rsidR="007C55A8" w:rsidRPr="00F76475" w:rsidRDefault="007C55A8" w:rsidP="0094014C">
            <w:pPr>
              <w:rPr>
                <w:b/>
                <w:bCs/>
                <w:sz w:val="24"/>
                <w:szCs w:val="24"/>
              </w:rPr>
            </w:pPr>
          </w:p>
          <w:p w14:paraId="2693FB61" w14:textId="77777777" w:rsidR="0094014C" w:rsidRDefault="007C55A8" w:rsidP="007C55A8">
            <w:pPr>
              <w:pStyle w:val="PargrafodaLista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cura de restaurantes na PUCPR</w:t>
            </w:r>
          </w:p>
          <w:p w14:paraId="5D0E4606" w14:textId="77777777" w:rsidR="007C55A8" w:rsidRDefault="007C55A8" w:rsidP="007C55A8">
            <w:pPr>
              <w:pStyle w:val="PargrafodaLista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aração de preços por produtos</w:t>
            </w:r>
          </w:p>
          <w:p w14:paraId="65E752D5" w14:textId="77777777" w:rsidR="007C55A8" w:rsidRDefault="007C55A8" w:rsidP="007C55A8">
            <w:pPr>
              <w:pStyle w:val="PargrafodaLista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valiação dos restaurantes </w:t>
            </w:r>
          </w:p>
          <w:p w14:paraId="3BAB8353" w14:textId="46CFBFE9" w:rsidR="007C55A8" w:rsidRPr="007C55A8" w:rsidRDefault="007C55A8" w:rsidP="007C55A8">
            <w:pPr>
              <w:pStyle w:val="PargrafodaLista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rnece localização dos restaurantes</w:t>
            </w: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38173A88" w14:textId="77777777" w:rsidR="0010663D" w:rsidRDefault="007C55A8" w:rsidP="007C55A8">
            <w:pPr>
              <w:pStyle w:val="PargrafodaLista"/>
              <w:numPr>
                <w:ilvl w:val="0"/>
                <w:numId w:val="2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r pedidos nos restaurantes</w:t>
            </w:r>
          </w:p>
          <w:p w14:paraId="3394BA2F" w14:textId="77777777" w:rsidR="007C55A8" w:rsidRDefault="007C55A8" w:rsidP="007C55A8">
            <w:pPr>
              <w:pStyle w:val="PargrafodaLista"/>
              <w:numPr>
                <w:ilvl w:val="0"/>
                <w:numId w:val="2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ão a</w:t>
            </w:r>
            <w:r w:rsidR="00A0259D">
              <w:rPr>
                <w:sz w:val="24"/>
                <w:szCs w:val="24"/>
              </w:rPr>
              <w:t>presenta a rota para o estabelecimento</w:t>
            </w:r>
          </w:p>
          <w:p w14:paraId="0A61766E" w14:textId="77777777" w:rsidR="00A0259D" w:rsidRDefault="00A0259D" w:rsidP="007C55A8">
            <w:pPr>
              <w:pStyle w:val="PargrafodaLista"/>
              <w:numPr>
                <w:ilvl w:val="0"/>
                <w:numId w:val="2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rrinho de compras </w:t>
            </w:r>
          </w:p>
          <w:p w14:paraId="64FA7CA7" w14:textId="53EC4B48" w:rsidR="00A0259D" w:rsidRDefault="00A0259D" w:rsidP="007C55A8">
            <w:pPr>
              <w:pStyle w:val="PargrafodaLista"/>
              <w:numPr>
                <w:ilvl w:val="0"/>
                <w:numId w:val="2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ão filtra por distância</w:t>
            </w:r>
          </w:p>
          <w:p w14:paraId="3DD9ECAE" w14:textId="5C2A7C96" w:rsidR="00A0259D" w:rsidRPr="007C55A8" w:rsidRDefault="00A0259D" w:rsidP="00A0259D">
            <w:pPr>
              <w:pStyle w:val="PargrafodaLista"/>
              <w:rPr>
                <w:sz w:val="24"/>
                <w:szCs w:val="24"/>
              </w:rPr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30129422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>
        <w:rPr>
          <w:noProof/>
        </w:rPr>
        <w:t>2</w:t>
      </w:r>
      <w:r w:rsidR="00000000">
        <w:rPr>
          <w:noProof/>
        </w:rP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30129414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37CC8366" w:rsidR="00F76475" w:rsidRDefault="00F76475" w:rsidP="00EA0C41">
      <w:pPr>
        <w:ind w:left="708"/>
      </w:pP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346B77A9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D35DDC">
              <w:rPr>
                <w:sz w:val="24"/>
                <w:szCs w:val="24"/>
              </w:rPr>
              <w:t xml:space="preserve"> Menu Universitário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0E9ABD69" w14:textId="7B5F24C2" w:rsidR="006E52CB" w:rsidRDefault="00A0259D" w:rsidP="00A0259D">
            <w:pPr>
              <w:pStyle w:val="PargrafodaLista"/>
              <w:numPr>
                <w:ilvl w:val="0"/>
                <w:numId w:val="23"/>
              </w:numPr>
              <w:spacing w:before="120" w:after="120"/>
              <w:rPr>
                <w:color w:val="000000" w:themeColor="text1"/>
              </w:rPr>
            </w:pPr>
            <w:r>
              <w:rPr>
                <w:color w:val="000000" w:themeColor="text1"/>
              </w:rPr>
              <w:t>Estudantes da PUCPR</w:t>
            </w:r>
          </w:p>
          <w:p w14:paraId="2DB6664E" w14:textId="1494F2AC" w:rsidR="00A0259D" w:rsidRDefault="00A0259D" w:rsidP="00A0259D">
            <w:pPr>
              <w:pStyle w:val="PargrafodaLista"/>
              <w:numPr>
                <w:ilvl w:val="0"/>
                <w:numId w:val="23"/>
              </w:numPr>
              <w:spacing w:before="120" w:after="120"/>
              <w:rPr>
                <w:color w:val="000000" w:themeColor="text1"/>
              </w:rPr>
            </w:pPr>
            <w:r>
              <w:rPr>
                <w:color w:val="000000" w:themeColor="text1"/>
              </w:rPr>
              <w:t>Funcionários da PUCPR</w:t>
            </w:r>
          </w:p>
          <w:p w14:paraId="415F0150" w14:textId="66274D57" w:rsidR="00A0259D" w:rsidRDefault="00A0259D" w:rsidP="00A0259D">
            <w:pPr>
              <w:pStyle w:val="PargrafodaLista"/>
              <w:numPr>
                <w:ilvl w:val="0"/>
                <w:numId w:val="23"/>
              </w:numPr>
              <w:spacing w:before="120" w:after="120"/>
              <w:rPr>
                <w:color w:val="000000" w:themeColor="text1"/>
              </w:rPr>
            </w:pPr>
            <w:r>
              <w:rPr>
                <w:color w:val="000000" w:themeColor="text1"/>
              </w:rPr>
              <w:t>Visitantes da PUCPR</w:t>
            </w:r>
          </w:p>
          <w:p w14:paraId="7BF0B946" w14:textId="09E3BAE3" w:rsidR="00A0259D" w:rsidRPr="00A0259D" w:rsidRDefault="00A0259D" w:rsidP="00A0259D">
            <w:pPr>
              <w:pStyle w:val="PargrafodaLista"/>
              <w:numPr>
                <w:ilvl w:val="0"/>
                <w:numId w:val="23"/>
              </w:numPr>
              <w:spacing w:before="120" w:after="120"/>
              <w:rPr>
                <w:color w:val="000000" w:themeColor="text1"/>
              </w:rPr>
            </w:pPr>
            <w:r>
              <w:rPr>
                <w:color w:val="000000" w:themeColor="text1"/>
              </w:rPr>
              <w:t>Estabelecimentos da PUCPR</w:t>
            </w:r>
          </w:p>
          <w:p w14:paraId="21584C5D" w14:textId="0A93D6ED" w:rsidR="006E52CB" w:rsidRPr="00F76475" w:rsidRDefault="006E52CB" w:rsidP="006E52CB">
            <w:pPr>
              <w:rPr>
                <w:sz w:val="24"/>
                <w:szCs w:val="24"/>
              </w:rPr>
            </w:pP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74DBA83A" w:rsidR="006E52CB" w:rsidRPr="00A0259D" w:rsidRDefault="00A0259D" w:rsidP="006E52CB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O produto é um site que lista os alimentos e estabelecimentos dentro da PUCPR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39F14B38" w:rsidR="006E52CB" w:rsidRPr="00F76475" w:rsidRDefault="00A0259D" w:rsidP="006E52CB">
            <w:pPr>
              <w:rPr>
                <w:sz w:val="24"/>
                <w:szCs w:val="24"/>
              </w:rPr>
            </w:pPr>
            <w:r>
              <w:rPr>
                <w:color w:val="000000" w:themeColor="text1"/>
              </w:rPr>
              <w:t>O principal benefício seria a facilidade de encontrar a média de preços dos restaurantes e dos estabelecimentos da PUCPR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5803AF1C" w:rsidR="006E52CB" w:rsidRPr="00F76475" w:rsidRDefault="00A0259D" w:rsidP="006E52CB">
            <w:pPr>
              <w:rPr>
                <w:sz w:val="24"/>
                <w:szCs w:val="24"/>
              </w:rPr>
            </w:pPr>
            <w:r>
              <w:rPr>
                <w:color w:val="000000" w:themeColor="text1"/>
              </w:rPr>
              <w:t>O maior diferencial do nosso site, seria a possibilidade de comparar preços entre produtos e estabelecimentos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06F89C12" w14:textId="03A04D92" w:rsidR="006E52CB" w:rsidRPr="00A0259D" w:rsidRDefault="00A0259D" w:rsidP="006E52CB">
            <w:pPr>
              <w:spacing w:before="120" w:after="120"/>
              <w:rPr>
                <w:color w:val="000000" w:themeColor="text1"/>
              </w:rPr>
            </w:pPr>
            <w:r>
              <w:rPr>
                <w:color w:val="000000" w:themeColor="text1"/>
              </w:rPr>
              <w:t>O valor do nosso produto é facilitar o processo de encontrar certos produtos, lugares, ou certos preços, para os nossos clientes</w:t>
            </w:r>
          </w:p>
          <w:p w14:paraId="4115B7BD" w14:textId="01094850" w:rsidR="006E52CB" w:rsidRPr="00F76475" w:rsidRDefault="006E52CB" w:rsidP="006E52CB">
            <w:pPr>
              <w:rPr>
                <w:sz w:val="24"/>
                <w:szCs w:val="24"/>
              </w:rPr>
            </w:pP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130129423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>
        <w:rPr>
          <w:noProof/>
        </w:rPr>
        <w:t>3</w:t>
      </w:r>
      <w:r w:rsidR="00000000">
        <w:rPr>
          <w:noProof/>
        </w:rP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2167BF37" w:rsidR="00A61B27" w:rsidRDefault="00017559" w:rsidP="00BF3A32">
      <w:pPr>
        <w:pStyle w:val="Ttulo1"/>
      </w:pPr>
      <w:bookmarkStart w:id="10" w:name="_Toc130129415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5F9AC349" w14:textId="77777777" w:rsidR="0077277A" w:rsidRDefault="0077277A" w:rsidP="00E75BD6">
      <w:pPr>
        <w:ind w:left="360"/>
      </w:pPr>
    </w:p>
    <w:p w14:paraId="49AA8551" w14:textId="5C8B1C06" w:rsidR="007C2471" w:rsidRDefault="00F647B0" w:rsidP="007C2471">
      <w:pPr>
        <w:keepNext/>
        <w:jc w:val="center"/>
      </w:pPr>
      <w:r>
        <w:rPr>
          <w:noProof/>
        </w:rPr>
        <w:drawing>
          <wp:inline distT="0" distB="0" distL="0" distR="0" wp14:anchorId="5FBF08CA" wp14:editId="0672774B">
            <wp:extent cx="5400040" cy="3256915"/>
            <wp:effectExtent l="0" t="0" r="0" b="635"/>
            <wp:docPr id="3" name="Imagem 3" descr="Teams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 3" descr="Teams&#10;&#10;Descrição gerada automaticamente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25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C80A7" w14:textId="3D465E2A" w:rsidR="007C2471" w:rsidRPr="00017559" w:rsidRDefault="007C2471" w:rsidP="007C2471">
      <w:pPr>
        <w:pStyle w:val="Legenda"/>
      </w:pPr>
      <w:bookmarkStart w:id="12" w:name="_Toc130129424"/>
      <w:r w:rsidRPr="003D5A6D">
        <w:rPr>
          <w:lang w:val="en-US"/>
        </w:rPr>
        <w:t xml:space="preserve">Figura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52D69286" w14:textId="0CC01059" w:rsidR="007C2471" w:rsidRPr="00017559" w:rsidRDefault="007C2471" w:rsidP="0043409E"/>
    <w:p w14:paraId="3CD7B7DA" w14:textId="4CA039B0" w:rsidR="00B257D8" w:rsidRDefault="00B257D8">
      <w:r>
        <w:br w:type="page"/>
      </w:r>
    </w:p>
    <w:p w14:paraId="2597957D" w14:textId="7066785B" w:rsidR="00F76475" w:rsidRDefault="00F76475" w:rsidP="00D22A7E">
      <w:pPr>
        <w:pStyle w:val="Ttulo1"/>
      </w:pPr>
      <w:bookmarkStart w:id="13" w:name="_Toc130129416"/>
      <w:r>
        <w:lastRenderedPageBreak/>
        <w:t>ARTEFATO 5: R</w:t>
      </w:r>
      <w:r w:rsidRPr="003D488D">
        <w:t xml:space="preserve">elação de </w:t>
      </w:r>
      <w:r>
        <w:t>U</w:t>
      </w:r>
      <w:r w:rsidRPr="003D488D">
        <w:t xml:space="preserve">ser </w:t>
      </w:r>
      <w:r>
        <w:t>S</w:t>
      </w:r>
      <w:r w:rsidRPr="003D488D">
        <w:t>tories</w:t>
      </w:r>
      <w:bookmarkEnd w:id="13"/>
    </w:p>
    <w:p w14:paraId="26243F29" w14:textId="77777777" w:rsidR="00D22A7E" w:rsidRPr="00D22A7E" w:rsidRDefault="00D22A7E" w:rsidP="00D22A7E"/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E52CB" w:rsidRPr="00821815" w14:paraId="29A1DC7A" w14:textId="77777777" w:rsidTr="006931E7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332A06A6" w:rsidR="006E52CB" w:rsidRPr="00821815" w:rsidRDefault="006E52CB" w:rsidP="006931E7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5418D2" w:rsidRPr="005418D2">
              <w:rPr>
                <w:rFonts w:cstheme="minorHAnsi"/>
                <w:color w:val="000000" w:themeColor="text1"/>
                <w:shd w:val="clear" w:color="auto" w:fill="FFFFFF"/>
              </w:rPr>
              <w:t xml:space="preserve">Acessar menu dos </w:t>
            </w:r>
            <w:r w:rsidR="00F647B0">
              <w:rPr>
                <w:rFonts w:cstheme="minorHAnsi"/>
                <w:color w:val="000000" w:themeColor="text1"/>
                <w:shd w:val="clear" w:color="auto" w:fill="FFFFFF"/>
              </w:rPr>
              <w:t>estabelecimentos de cada bloco.</w:t>
            </w:r>
          </w:p>
        </w:tc>
      </w:tr>
      <w:tr w:rsidR="006E52CB" w14:paraId="11F03E33" w14:textId="77777777" w:rsidTr="006931E7">
        <w:tc>
          <w:tcPr>
            <w:tcW w:w="8505" w:type="dxa"/>
            <w:gridSpan w:val="2"/>
          </w:tcPr>
          <w:p w14:paraId="4193FDD3" w14:textId="490F5B85" w:rsidR="006E52CB" w:rsidRPr="005418D2" w:rsidRDefault="006E52CB" w:rsidP="006931E7">
            <w:pPr>
              <w:spacing w:before="60" w:after="60"/>
              <w:ind w:left="30" w:hanging="30"/>
              <w:rPr>
                <w:color w:val="000000" w:themeColor="text1"/>
              </w:rPr>
            </w:pPr>
            <w:bookmarkStart w:id="14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5418D2">
              <w:t>usuário</w:t>
            </w:r>
            <w:r w:rsidR="00F647B0">
              <w:t xml:space="preserve"> não logado</w:t>
            </w:r>
          </w:p>
          <w:p w14:paraId="657D68C2" w14:textId="4BC548C9" w:rsidR="006E52CB" w:rsidRPr="005418D2" w:rsidRDefault="006E52CB" w:rsidP="006931E7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5418D2">
              <w:t>a</w:t>
            </w:r>
            <w:r w:rsidR="005418D2">
              <w:rPr>
                <w:color w:val="000000" w:themeColor="text1"/>
              </w:rPr>
              <w:t>cessar as páginas dos blocos.</w:t>
            </w:r>
          </w:p>
          <w:p w14:paraId="1728C3E7" w14:textId="0C0FF3E7" w:rsidR="006E52CB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encontrar informações </w:t>
            </w:r>
            <w:r w:rsidR="005418D2">
              <w:rPr>
                <w:color w:val="000000" w:themeColor="text1"/>
              </w:rPr>
              <w:t>dos estabelecimentos presentes no bloco</w:t>
            </w:r>
            <w:r w:rsidRPr="005418D2">
              <w:rPr>
                <w:color w:val="000000" w:themeColor="text1"/>
              </w:rPr>
              <w:t>.</w:t>
            </w:r>
          </w:p>
        </w:tc>
      </w:tr>
      <w:tr w:rsidR="00D22A7E" w14:paraId="3AF728C5" w14:textId="77777777" w:rsidTr="00FA36F6">
        <w:tc>
          <w:tcPr>
            <w:tcW w:w="1276" w:type="dxa"/>
          </w:tcPr>
          <w:p w14:paraId="3903A854" w14:textId="77777777" w:rsidR="00D22A7E" w:rsidRDefault="00D22A7E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C5D622D" w14:textId="77777777" w:rsidR="00D22A7E" w:rsidRPr="004F21EF" w:rsidRDefault="00D22A7E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58C3304" w14:textId="73E96D9F" w:rsidR="00D22A7E" w:rsidRPr="005418D2" w:rsidRDefault="00D22A7E" w:rsidP="00FA36F6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5418D2">
              <w:rPr>
                <w:color w:val="000000" w:themeColor="text1"/>
              </w:rPr>
              <w:t xml:space="preserve">o usuário </w:t>
            </w:r>
            <w:r w:rsidR="00CF0CF8">
              <w:rPr>
                <w:color w:val="000000" w:themeColor="text1"/>
              </w:rPr>
              <w:t>está na página principal</w:t>
            </w:r>
            <w:r w:rsidR="00831893">
              <w:rPr>
                <w:color w:val="000000" w:themeColor="text1"/>
              </w:rPr>
              <w:t>.</w:t>
            </w:r>
          </w:p>
          <w:p w14:paraId="6E8DCBAF" w14:textId="7663BCB5" w:rsidR="00D22A7E" w:rsidRDefault="00D22A7E" w:rsidP="00FA36F6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usuário seleciona um </w:t>
            </w:r>
            <w:r w:rsidR="00831893">
              <w:rPr>
                <w:b/>
                <w:bCs/>
                <w:color w:val="000000" w:themeColor="text1"/>
              </w:rPr>
              <w:t>bloco</w:t>
            </w:r>
            <w:r w:rsidR="00831893">
              <w:rPr>
                <w:color w:val="000000" w:themeColor="text1"/>
              </w:rPr>
              <w:t xml:space="preserve"> na sidebar que está no Banco de Dados.</w:t>
            </w:r>
            <w:r w:rsidRPr="005418D2">
              <w:rPr>
                <w:color w:val="000000" w:themeColor="text1"/>
              </w:rPr>
              <w:t xml:space="preserve"> </w:t>
            </w:r>
          </w:p>
          <w:p w14:paraId="50CBF15C" w14:textId="45F69E58" w:rsidR="00D22A7E" w:rsidRPr="001137C6" w:rsidRDefault="00D22A7E" w:rsidP="00FA36F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831893">
              <w:rPr>
                <w:color w:val="000000" w:themeColor="text1"/>
              </w:rPr>
              <w:t>a página do bloco será aberta e nela estarão presentes cartões de cada estabelecimento do bloco, com imagem da marca e breves descrições do estabelecimento ao lado.</w:t>
            </w:r>
          </w:p>
        </w:tc>
      </w:tr>
      <w:tr w:rsidR="006E52CB" w14:paraId="6E28770E" w14:textId="77777777" w:rsidTr="006931E7">
        <w:tc>
          <w:tcPr>
            <w:tcW w:w="1276" w:type="dxa"/>
          </w:tcPr>
          <w:p w14:paraId="488EF6BB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F9C335C" w14:textId="5E068B69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D22A7E"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36C52C7A" w14:textId="77777777" w:rsidR="00831893" w:rsidRPr="005418D2" w:rsidRDefault="00831893" w:rsidP="00831893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5418D2">
              <w:rPr>
                <w:color w:val="000000" w:themeColor="text1"/>
              </w:rPr>
              <w:t xml:space="preserve">o usuário </w:t>
            </w:r>
            <w:r>
              <w:rPr>
                <w:color w:val="000000" w:themeColor="text1"/>
              </w:rPr>
              <w:t>está na página principal.</w:t>
            </w:r>
          </w:p>
          <w:p w14:paraId="454815D8" w14:textId="585CADFF" w:rsidR="00831893" w:rsidRDefault="00831893" w:rsidP="00831893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usuário seleciona um </w:t>
            </w:r>
            <w:r>
              <w:rPr>
                <w:b/>
                <w:bCs/>
                <w:color w:val="000000" w:themeColor="text1"/>
              </w:rPr>
              <w:t>bloco</w:t>
            </w:r>
            <w:r>
              <w:rPr>
                <w:color w:val="000000" w:themeColor="text1"/>
              </w:rPr>
              <w:t xml:space="preserve"> na sidebar que não está no Banco de Dados.</w:t>
            </w:r>
            <w:r w:rsidRPr="005418D2">
              <w:rPr>
                <w:color w:val="000000" w:themeColor="text1"/>
              </w:rPr>
              <w:t xml:space="preserve"> </w:t>
            </w:r>
          </w:p>
          <w:p w14:paraId="3C3F9449" w14:textId="21170B45" w:rsidR="006E52CB" w:rsidRPr="001137C6" w:rsidRDefault="00831893" w:rsidP="0083189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>
              <w:rPr>
                <w:color w:val="000000" w:themeColor="text1"/>
              </w:rPr>
              <w:t xml:space="preserve">o sistema tentará abrir a página do bloco, mas não conseguirá e então irá alertar o usuário que o </w:t>
            </w:r>
            <w:r w:rsidR="001F1009">
              <w:rPr>
                <w:color w:val="000000" w:themeColor="text1"/>
              </w:rPr>
              <w:t>banco de dados não está conectado e então o usuário será redirecionado para a página principal.</w:t>
            </w:r>
            <w:r>
              <w:rPr>
                <w:color w:val="000000" w:themeColor="text1"/>
              </w:rPr>
              <w:t xml:space="preserve"> </w:t>
            </w:r>
          </w:p>
        </w:tc>
      </w:tr>
    </w:tbl>
    <w:p w14:paraId="3B691A15" w14:textId="6977A9DC" w:rsidR="006F2865" w:rsidRDefault="006F2865" w:rsidP="00C44832">
      <w:pPr>
        <w:pStyle w:val="Legenda"/>
        <w:spacing w:before="120"/>
      </w:pPr>
      <w:bookmarkStart w:id="15" w:name="_Toc96268061"/>
      <w:bookmarkStart w:id="16" w:name="_Toc130129425"/>
      <w:bookmarkEnd w:id="14"/>
    </w:p>
    <w:p w14:paraId="2EBC4BF8" w14:textId="08BB23EB" w:rsidR="006F2865" w:rsidRDefault="006F2865" w:rsidP="006F2865">
      <w:pPr>
        <w:pStyle w:val="CorpodeTexto"/>
      </w:pPr>
    </w:p>
    <w:p w14:paraId="57B38E52" w14:textId="77777777" w:rsidR="006F2865" w:rsidRPr="006F2865" w:rsidRDefault="006F2865" w:rsidP="006F2865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F2865" w:rsidRPr="00821815" w14:paraId="52D3091B" w14:textId="77777777" w:rsidTr="00197353">
        <w:trPr>
          <w:trHeight w:val="380"/>
        </w:trPr>
        <w:tc>
          <w:tcPr>
            <w:tcW w:w="8505" w:type="dxa"/>
            <w:gridSpan w:val="2"/>
            <w:vAlign w:val="center"/>
          </w:tcPr>
          <w:p w14:paraId="195AFE1B" w14:textId="7930F1C2" w:rsidR="006F2865" w:rsidRPr="00821815" w:rsidRDefault="006F2865" w:rsidP="00197353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5418D2">
              <w:rPr>
                <w:rFonts w:cstheme="minorHAnsi"/>
                <w:color w:val="000000" w:themeColor="text1"/>
                <w:shd w:val="clear" w:color="auto" w:fill="FFFFFF"/>
              </w:rPr>
              <w:t xml:space="preserve">Acessar </w:t>
            </w:r>
            <w:r w:rsidR="00F647B0">
              <w:rPr>
                <w:rFonts w:cstheme="minorHAnsi"/>
                <w:color w:val="000000" w:themeColor="text1"/>
                <w:shd w:val="clear" w:color="auto" w:fill="FFFFFF"/>
              </w:rPr>
              <w:t>página do estabelecimento</w:t>
            </w:r>
          </w:p>
        </w:tc>
      </w:tr>
      <w:tr w:rsidR="006F2865" w14:paraId="1D66E631" w14:textId="77777777" w:rsidTr="00197353">
        <w:tc>
          <w:tcPr>
            <w:tcW w:w="8505" w:type="dxa"/>
            <w:gridSpan w:val="2"/>
          </w:tcPr>
          <w:p w14:paraId="05112C9A" w14:textId="00F252FC" w:rsidR="006F2865" w:rsidRPr="005418D2" w:rsidRDefault="006F2865" w:rsidP="00197353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COMO</w:t>
            </w:r>
            <w:r>
              <w:t>: usuário</w:t>
            </w:r>
            <w:r w:rsidR="00F647B0">
              <w:t xml:space="preserve"> não logado</w:t>
            </w:r>
          </w:p>
          <w:p w14:paraId="7EE8B09C" w14:textId="528A74F1" w:rsidR="006F2865" w:rsidRPr="005418D2" w:rsidRDefault="006F2865" w:rsidP="00197353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POSSO</w:t>
            </w:r>
            <w:r>
              <w:t>: a</w:t>
            </w:r>
            <w:r>
              <w:rPr>
                <w:color w:val="000000" w:themeColor="text1"/>
              </w:rPr>
              <w:t xml:space="preserve">cessar as páginas dos </w:t>
            </w:r>
            <w:r w:rsidR="00F647B0">
              <w:rPr>
                <w:color w:val="000000" w:themeColor="text1"/>
              </w:rPr>
              <w:t>estabelecimentos</w:t>
            </w:r>
            <w:r>
              <w:rPr>
                <w:color w:val="000000" w:themeColor="text1"/>
              </w:rPr>
              <w:t>.</w:t>
            </w:r>
          </w:p>
          <w:p w14:paraId="3FCC585E" w14:textId="2C26A7B1" w:rsidR="006F2865" w:rsidRDefault="006F2865" w:rsidP="00197353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5418D2">
              <w:rPr>
                <w:color w:val="000000" w:themeColor="text1"/>
              </w:rPr>
              <w:t>encontrar informações</w:t>
            </w:r>
            <w:r w:rsidR="00F647B0">
              <w:rPr>
                <w:color w:val="000000" w:themeColor="text1"/>
              </w:rPr>
              <w:t xml:space="preserve"> de um determinado estabelecimento</w:t>
            </w:r>
            <w:r w:rsidRPr="005418D2">
              <w:rPr>
                <w:color w:val="000000" w:themeColor="text1"/>
              </w:rPr>
              <w:t>.</w:t>
            </w:r>
          </w:p>
        </w:tc>
      </w:tr>
      <w:tr w:rsidR="006F2865" w14:paraId="3FDC3C3F" w14:textId="77777777" w:rsidTr="00197353">
        <w:tc>
          <w:tcPr>
            <w:tcW w:w="1276" w:type="dxa"/>
          </w:tcPr>
          <w:p w14:paraId="0F99A9B0" w14:textId="77777777" w:rsidR="006F2865" w:rsidRDefault="006F2865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50F8E25" w14:textId="77777777" w:rsidR="006F2865" w:rsidRPr="004F21EF" w:rsidRDefault="006F2865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0CCE6AE" w14:textId="42CB1F28" w:rsidR="006F2865" w:rsidRPr="005418D2" w:rsidRDefault="006F2865" w:rsidP="00197353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5418D2">
              <w:rPr>
                <w:color w:val="000000" w:themeColor="text1"/>
              </w:rPr>
              <w:t xml:space="preserve">o usuário </w:t>
            </w:r>
            <w:r w:rsidR="001F1009">
              <w:rPr>
                <w:color w:val="000000" w:themeColor="text1"/>
              </w:rPr>
              <w:t>está na página de um bloco</w:t>
            </w:r>
            <w:r>
              <w:rPr>
                <w:color w:val="000000" w:themeColor="text1"/>
              </w:rPr>
              <w:t>.</w:t>
            </w:r>
          </w:p>
          <w:p w14:paraId="1FBA4E65" w14:textId="75522785" w:rsidR="006F2865" w:rsidRDefault="006F2865" w:rsidP="00197353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>o usuário seleciona</w:t>
            </w:r>
            <w:r w:rsidR="001F1009">
              <w:rPr>
                <w:color w:val="000000" w:themeColor="text1"/>
              </w:rPr>
              <w:t xml:space="preserve"> um dos </w:t>
            </w:r>
            <w:r w:rsidR="001F1009" w:rsidRPr="001F1009">
              <w:rPr>
                <w:b/>
                <w:bCs/>
                <w:color w:val="000000" w:themeColor="text1"/>
              </w:rPr>
              <w:t>cartões</w:t>
            </w:r>
            <w:r w:rsidR="001F1009">
              <w:rPr>
                <w:b/>
                <w:bCs/>
                <w:color w:val="000000" w:themeColor="text1"/>
              </w:rPr>
              <w:t xml:space="preserve"> de estabelecimento</w:t>
            </w:r>
            <w:r w:rsidR="001F1009">
              <w:rPr>
                <w:color w:val="000000" w:themeColor="text1"/>
              </w:rPr>
              <w:t>, com o sistema conectado no Banco de Dados</w:t>
            </w:r>
            <w:r w:rsidR="00D22A7E">
              <w:rPr>
                <w:b/>
                <w:bCs/>
                <w:color w:val="000000" w:themeColor="text1"/>
              </w:rPr>
              <w:t>.</w:t>
            </w:r>
            <w:r w:rsidRPr="001944F1">
              <w:rPr>
                <w:b/>
                <w:bCs/>
                <w:color w:val="000000" w:themeColor="text1"/>
              </w:rPr>
              <w:t xml:space="preserve"> </w:t>
            </w:r>
          </w:p>
          <w:p w14:paraId="495E4079" w14:textId="52CCF625" w:rsidR="006F2865" w:rsidRPr="001137C6" w:rsidRDefault="006F2865" w:rsidP="0019735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D22A7E">
              <w:rPr>
                <w:color w:val="000000" w:themeColor="text1"/>
              </w:rPr>
              <w:t>o siste</w:t>
            </w:r>
            <w:r w:rsidR="001F1009">
              <w:rPr>
                <w:color w:val="000000" w:themeColor="text1"/>
              </w:rPr>
              <w:t xml:space="preserve">ma irá redirecionar o usuário </w:t>
            </w:r>
            <w:r w:rsidR="00C6023A">
              <w:rPr>
                <w:color w:val="000000" w:themeColor="text1"/>
              </w:rPr>
              <w:t>para a página do estabelecimento onde serão fornecidas uma breve descrição do comércio e a sua lista de produtos.</w:t>
            </w:r>
          </w:p>
        </w:tc>
      </w:tr>
      <w:tr w:rsidR="006F2865" w14:paraId="5FAF704C" w14:textId="77777777" w:rsidTr="00197353">
        <w:tc>
          <w:tcPr>
            <w:tcW w:w="1276" w:type="dxa"/>
          </w:tcPr>
          <w:p w14:paraId="7F001200" w14:textId="77777777" w:rsidR="006F2865" w:rsidRDefault="006F2865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0BF9764" w14:textId="77777777" w:rsidR="006F2865" w:rsidRPr="004F21EF" w:rsidRDefault="006F2865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111FA7E1" w14:textId="6E20A459" w:rsidR="006F2865" w:rsidRDefault="006F2865" w:rsidP="00197353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CA1E57" w:rsidRPr="005418D2">
              <w:rPr>
                <w:color w:val="000000" w:themeColor="text1"/>
              </w:rPr>
              <w:t>o usuário acessa a página d</w:t>
            </w:r>
            <w:r w:rsidR="00CA1E57">
              <w:rPr>
                <w:color w:val="000000" w:themeColor="text1"/>
              </w:rPr>
              <w:t>o estabelecimento.</w:t>
            </w:r>
          </w:p>
          <w:p w14:paraId="77723C5B" w14:textId="0E9A17EE" w:rsidR="00C6023A" w:rsidRDefault="006F2865" w:rsidP="00197353">
            <w:pPr>
              <w:spacing w:before="60" w:after="60"/>
              <w:ind w:left="168"/>
              <w:rPr>
                <w:b/>
                <w:bCs/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C6023A" w:rsidRPr="005418D2">
              <w:rPr>
                <w:color w:val="000000" w:themeColor="text1"/>
              </w:rPr>
              <w:t>o usuário seleciona</w:t>
            </w:r>
            <w:r w:rsidR="00C6023A">
              <w:rPr>
                <w:color w:val="000000" w:themeColor="text1"/>
              </w:rPr>
              <w:t xml:space="preserve"> um dos </w:t>
            </w:r>
            <w:r w:rsidR="00C6023A" w:rsidRPr="001F1009">
              <w:rPr>
                <w:b/>
                <w:bCs/>
                <w:color w:val="000000" w:themeColor="text1"/>
              </w:rPr>
              <w:t>cartões</w:t>
            </w:r>
            <w:r w:rsidR="00C6023A">
              <w:rPr>
                <w:b/>
                <w:bCs/>
                <w:color w:val="000000" w:themeColor="text1"/>
              </w:rPr>
              <w:t xml:space="preserve"> de estabelecimento</w:t>
            </w:r>
            <w:r w:rsidR="00C6023A">
              <w:rPr>
                <w:color w:val="000000" w:themeColor="text1"/>
              </w:rPr>
              <w:t>,</w:t>
            </w:r>
            <w:r w:rsidR="00C6023A">
              <w:rPr>
                <w:color w:val="000000" w:themeColor="text1"/>
              </w:rPr>
              <w:t xml:space="preserve"> sem</w:t>
            </w:r>
            <w:r w:rsidR="00C6023A">
              <w:rPr>
                <w:color w:val="000000" w:themeColor="text1"/>
              </w:rPr>
              <w:t xml:space="preserve"> o sistema </w:t>
            </w:r>
            <w:r w:rsidR="00C6023A">
              <w:rPr>
                <w:color w:val="000000" w:themeColor="text1"/>
              </w:rPr>
              <w:t xml:space="preserve">estar </w:t>
            </w:r>
            <w:r w:rsidR="00C6023A">
              <w:rPr>
                <w:color w:val="000000" w:themeColor="text1"/>
              </w:rPr>
              <w:t xml:space="preserve">conectado </w:t>
            </w:r>
            <w:r w:rsidR="00C6023A">
              <w:rPr>
                <w:color w:val="000000" w:themeColor="text1"/>
              </w:rPr>
              <w:t>a</w:t>
            </w:r>
            <w:r w:rsidR="00C6023A">
              <w:rPr>
                <w:color w:val="000000" w:themeColor="text1"/>
              </w:rPr>
              <w:t>o Banco de Dados</w:t>
            </w:r>
            <w:r w:rsidR="00C6023A">
              <w:rPr>
                <w:b/>
                <w:bCs/>
                <w:color w:val="000000" w:themeColor="text1"/>
              </w:rPr>
              <w:t>.</w:t>
            </w:r>
            <w:r w:rsidR="00C6023A" w:rsidRPr="001944F1">
              <w:rPr>
                <w:b/>
                <w:bCs/>
                <w:color w:val="000000" w:themeColor="text1"/>
              </w:rPr>
              <w:t xml:space="preserve"> </w:t>
            </w:r>
          </w:p>
          <w:p w14:paraId="497D1C31" w14:textId="29C92A3C" w:rsidR="006F2865" w:rsidRPr="001137C6" w:rsidRDefault="006F2865" w:rsidP="0019735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C6023A">
              <w:t>o sistema tentará encontrar o estabelecimento no Banco de Dados para montar a página do estabelecimento, acabará falhando, e então redirecionará o usuário para a página informando que não foi possível estabelecer conexão com o banco de dados.</w:t>
            </w:r>
            <w:r w:rsidR="00CA1E57">
              <w:t xml:space="preserve"> </w:t>
            </w:r>
          </w:p>
        </w:tc>
      </w:tr>
    </w:tbl>
    <w:p w14:paraId="6830207B" w14:textId="1DDC8D58" w:rsidR="006F2865" w:rsidRDefault="006F2865" w:rsidP="006F2865">
      <w:pPr>
        <w:pStyle w:val="CorpodeTexto"/>
      </w:pPr>
    </w:p>
    <w:p w14:paraId="31272822" w14:textId="5F447526" w:rsidR="001944F1" w:rsidRDefault="001944F1" w:rsidP="006F2865">
      <w:pPr>
        <w:pStyle w:val="CorpodeTexto"/>
      </w:pPr>
    </w:p>
    <w:p w14:paraId="604F108A" w14:textId="543A60E3" w:rsidR="00D400B4" w:rsidRDefault="00D400B4" w:rsidP="006F2865">
      <w:pPr>
        <w:pStyle w:val="CorpodeTexto"/>
      </w:pPr>
    </w:p>
    <w:p w14:paraId="5EA3CDBD" w14:textId="77777777" w:rsidR="00D400B4" w:rsidRDefault="00D400B4" w:rsidP="006F2865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944F1" w:rsidRPr="00821815" w14:paraId="7EF7A354" w14:textId="77777777" w:rsidTr="00F74459">
        <w:trPr>
          <w:trHeight w:val="380"/>
        </w:trPr>
        <w:tc>
          <w:tcPr>
            <w:tcW w:w="8505" w:type="dxa"/>
            <w:gridSpan w:val="2"/>
            <w:vAlign w:val="center"/>
          </w:tcPr>
          <w:p w14:paraId="26A0B976" w14:textId="082906EC" w:rsidR="001944F1" w:rsidRPr="00821815" w:rsidRDefault="001944F1" w:rsidP="00197353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3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6B1DC1">
              <w:rPr>
                <w:rFonts w:cstheme="minorHAnsi"/>
                <w:color w:val="000000" w:themeColor="text1"/>
                <w:shd w:val="clear" w:color="auto" w:fill="FFFFFF"/>
              </w:rPr>
              <w:t xml:space="preserve">Manter cadastro do </w:t>
            </w:r>
            <w:r w:rsidR="00D22A7E">
              <w:rPr>
                <w:rFonts w:cstheme="minorHAnsi"/>
                <w:color w:val="000000" w:themeColor="text1"/>
                <w:shd w:val="clear" w:color="auto" w:fill="FFFFFF"/>
              </w:rPr>
              <w:t xml:space="preserve">cliente </w:t>
            </w:r>
          </w:p>
        </w:tc>
      </w:tr>
      <w:tr w:rsidR="001944F1" w14:paraId="3E71943C" w14:textId="77777777" w:rsidTr="00F74459">
        <w:tc>
          <w:tcPr>
            <w:tcW w:w="8505" w:type="dxa"/>
            <w:gridSpan w:val="2"/>
          </w:tcPr>
          <w:p w14:paraId="7D41C7F2" w14:textId="56D4597D" w:rsidR="001944F1" w:rsidRPr="005418D2" w:rsidRDefault="001944F1" w:rsidP="00197353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COMO</w:t>
            </w:r>
            <w:r>
              <w:t>: usuário</w:t>
            </w:r>
            <w:r w:rsidR="006B1DC1">
              <w:t xml:space="preserve"> </w:t>
            </w:r>
            <w:r w:rsidR="00D22A7E">
              <w:t>não logado</w:t>
            </w:r>
          </w:p>
          <w:p w14:paraId="5FA0879F" w14:textId="1ABC9452" w:rsidR="001944F1" w:rsidRPr="005418D2" w:rsidRDefault="001944F1" w:rsidP="00197353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POSSO</w:t>
            </w:r>
            <w:r>
              <w:t>: a</w:t>
            </w:r>
            <w:r>
              <w:rPr>
                <w:color w:val="000000" w:themeColor="text1"/>
              </w:rPr>
              <w:t xml:space="preserve">cessar </w:t>
            </w:r>
            <w:r w:rsidR="00550BA4">
              <w:rPr>
                <w:color w:val="000000" w:themeColor="text1"/>
              </w:rPr>
              <w:t>a tela de login</w:t>
            </w:r>
            <w:r>
              <w:rPr>
                <w:color w:val="000000" w:themeColor="text1"/>
              </w:rPr>
              <w:t>.</w:t>
            </w:r>
          </w:p>
          <w:p w14:paraId="2C7FD094" w14:textId="1AD88D81" w:rsidR="001944F1" w:rsidRDefault="001944F1" w:rsidP="00197353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6B1DC1">
              <w:t xml:space="preserve"> </w:t>
            </w:r>
            <w:r w:rsidR="00550BA4">
              <w:t>acessar a página de meu estabelecimento</w:t>
            </w:r>
            <w:r w:rsidRPr="005418D2">
              <w:rPr>
                <w:color w:val="000000" w:themeColor="text1"/>
              </w:rPr>
              <w:t>.</w:t>
            </w:r>
          </w:p>
        </w:tc>
      </w:tr>
      <w:tr w:rsidR="001944F1" w14:paraId="23434945" w14:textId="77777777" w:rsidTr="00F74459">
        <w:tc>
          <w:tcPr>
            <w:tcW w:w="1276" w:type="dxa"/>
          </w:tcPr>
          <w:p w14:paraId="26508CCD" w14:textId="77777777" w:rsidR="001944F1" w:rsidRDefault="001944F1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36677D" w14:textId="77777777" w:rsidR="001944F1" w:rsidRPr="004F21EF" w:rsidRDefault="001944F1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12D3080" w14:textId="703D724A" w:rsidR="001944F1" w:rsidRPr="005418D2" w:rsidRDefault="001944F1" w:rsidP="00197353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5418D2">
              <w:rPr>
                <w:color w:val="000000" w:themeColor="text1"/>
              </w:rPr>
              <w:t xml:space="preserve">o usuário acessa a </w:t>
            </w:r>
            <w:r w:rsidR="00550BA4">
              <w:rPr>
                <w:color w:val="000000" w:themeColor="text1"/>
              </w:rPr>
              <w:t>tela de login</w:t>
            </w:r>
            <w:r>
              <w:rPr>
                <w:color w:val="000000" w:themeColor="text1"/>
              </w:rPr>
              <w:t>.</w:t>
            </w:r>
          </w:p>
          <w:p w14:paraId="6DAA95B5" w14:textId="783123CD" w:rsidR="001944F1" w:rsidRDefault="001944F1" w:rsidP="00197353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usuário </w:t>
            </w:r>
            <w:r w:rsidR="00CA1E57">
              <w:rPr>
                <w:color w:val="000000" w:themeColor="text1"/>
              </w:rPr>
              <w:t xml:space="preserve">preenche suas informações corretamente e pressiona a opção de </w:t>
            </w:r>
            <w:r w:rsidR="00CA1E57">
              <w:rPr>
                <w:b/>
                <w:bCs/>
                <w:color w:val="000000" w:themeColor="text1"/>
              </w:rPr>
              <w:t>login</w:t>
            </w:r>
            <w:r w:rsidR="006B1DC1">
              <w:rPr>
                <w:color w:val="000000" w:themeColor="text1"/>
              </w:rPr>
              <w:t>.</w:t>
            </w:r>
            <w:r w:rsidRPr="005418D2">
              <w:rPr>
                <w:color w:val="000000" w:themeColor="text1"/>
              </w:rPr>
              <w:t xml:space="preserve"> </w:t>
            </w:r>
          </w:p>
          <w:p w14:paraId="443E40A8" w14:textId="70D06532" w:rsidR="001944F1" w:rsidRPr="001137C6" w:rsidRDefault="001944F1" w:rsidP="0019735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CA1E57">
              <w:rPr>
                <w:color w:val="000000" w:themeColor="text1"/>
              </w:rPr>
              <w:t>o usuário será então logado</w:t>
            </w:r>
            <w:r w:rsidR="00D22A7E">
              <w:rPr>
                <w:color w:val="000000" w:themeColor="text1"/>
              </w:rPr>
              <w:t>, sendo informado via um alerta: “Logado com sucesso”</w:t>
            </w:r>
            <w:r w:rsidR="00CA1E57">
              <w:rPr>
                <w:color w:val="000000" w:themeColor="text1"/>
              </w:rPr>
              <w:t xml:space="preserve"> e</w:t>
            </w:r>
            <w:r w:rsidR="00D22A7E">
              <w:rPr>
                <w:color w:val="000000" w:themeColor="text1"/>
              </w:rPr>
              <w:t xml:space="preserve"> então</w:t>
            </w:r>
            <w:r w:rsidR="00CA1E57">
              <w:rPr>
                <w:color w:val="000000" w:themeColor="text1"/>
              </w:rPr>
              <w:t xml:space="preserve"> direcionado diretamente para a tela </w:t>
            </w:r>
            <w:r w:rsidR="00D22A7E">
              <w:rPr>
                <w:color w:val="000000" w:themeColor="text1"/>
              </w:rPr>
              <w:t>principal</w:t>
            </w:r>
            <w:r w:rsidR="006B1DC1">
              <w:rPr>
                <w:color w:val="000000" w:themeColor="text1"/>
              </w:rPr>
              <w:t>.</w:t>
            </w:r>
          </w:p>
        </w:tc>
      </w:tr>
      <w:tr w:rsidR="001944F1" w14:paraId="2F6D28F8" w14:textId="77777777" w:rsidTr="00F74459">
        <w:tc>
          <w:tcPr>
            <w:tcW w:w="1276" w:type="dxa"/>
          </w:tcPr>
          <w:p w14:paraId="675EA68B" w14:textId="77777777" w:rsidR="001944F1" w:rsidRDefault="001944F1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5281177" w14:textId="77777777" w:rsidR="001944F1" w:rsidRPr="004F21EF" w:rsidRDefault="001944F1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5D32DC71" w14:textId="60EF6A6A" w:rsidR="001944F1" w:rsidRDefault="001944F1" w:rsidP="00197353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471227">
              <w:rPr>
                <w:color w:val="000000" w:themeColor="text1"/>
              </w:rPr>
              <w:t xml:space="preserve">o usuário acessa a </w:t>
            </w:r>
            <w:r w:rsidR="00CA1E57">
              <w:rPr>
                <w:color w:val="000000" w:themeColor="text1"/>
              </w:rPr>
              <w:t>tela de login</w:t>
            </w:r>
            <w:r>
              <w:rPr>
                <w:color w:val="000000" w:themeColor="text1"/>
              </w:rPr>
              <w:t>.</w:t>
            </w:r>
          </w:p>
          <w:p w14:paraId="033FCF91" w14:textId="49D6488A" w:rsidR="001944F1" w:rsidRPr="00B42547" w:rsidRDefault="001944F1" w:rsidP="00197353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CA1E57" w:rsidRPr="005418D2">
              <w:rPr>
                <w:color w:val="000000" w:themeColor="text1"/>
              </w:rPr>
              <w:t xml:space="preserve">o usuário </w:t>
            </w:r>
            <w:r w:rsidR="00CA1E57">
              <w:rPr>
                <w:color w:val="000000" w:themeColor="text1"/>
              </w:rPr>
              <w:t xml:space="preserve">não preenche todas as informações solicitadas e pressiona a opção de </w:t>
            </w:r>
            <w:r w:rsidR="00CA1E57">
              <w:rPr>
                <w:b/>
                <w:bCs/>
                <w:color w:val="000000" w:themeColor="text1"/>
              </w:rPr>
              <w:t>login</w:t>
            </w:r>
            <w:r w:rsidR="00CA1E57">
              <w:rPr>
                <w:color w:val="000000" w:themeColor="text1"/>
              </w:rPr>
              <w:t>.</w:t>
            </w:r>
          </w:p>
          <w:p w14:paraId="420AB276" w14:textId="51863569" w:rsidR="001944F1" w:rsidRPr="001137C6" w:rsidRDefault="001944F1" w:rsidP="0019735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CA1E57">
              <w:t>o sistema irá então recusar a tentativa de login</w:t>
            </w:r>
            <w:r w:rsidR="00D400B4">
              <w:t>, centralizará a página no campo,</w:t>
            </w:r>
            <w:r w:rsidR="00CA1E57">
              <w:t xml:space="preserve"> avisa</w:t>
            </w:r>
            <w:r w:rsidR="00D400B4">
              <w:t>ndo</w:t>
            </w:r>
            <w:r w:rsidR="00CA1E57">
              <w:t xml:space="preserve"> </w:t>
            </w:r>
            <w:r w:rsidR="00D400B4">
              <w:t>nos campos de</w:t>
            </w:r>
            <w:r w:rsidR="00CA1E57">
              <w:t xml:space="preserve"> informações</w:t>
            </w:r>
            <w:r w:rsidR="00D400B4">
              <w:t xml:space="preserve"> que os mesmos </w:t>
            </w:r>
            <w:r w:rsidR="00CA1E57">
              <w:t xml:space="preserve">devem ser </w:t>
            </w:r>
            <w:r w:rsidR="00D400B4">
              <w:t xml:space="preserve">preenchidos </w:t>
            </w:r>
            <w:r w:rsidR="00CA1E57">
              <w:t>para ser possível o login</w:t>
            </w:r>
            <w:r w:rsidR="00D400B4">
              <w:t xml:space="preserve"> e então auto seleciona o campo</w:t>
            </w:r>
            <w:r w:rsidR="00CA1E57">
              <w:t>.</w:t>
            </w:r>
          </w:p>
        </w:tc>
      </w:tr>
      <w:tr w:rsidR="00CA1E57" w14:paraId="6CD1B41E" w14:textId="77777777" w:rsidTr="00F74459">
        <w:tc>
          <w:tcPr>
            <w:tcW w:w="1276" w:type="dxa"/>
          </w:tcPr>
          <w:p w14:paraId="7553ABA5" w14:textId="77777777" w:rsidR="00CA1E57" w:rsidRDefault="00CA1E57" w:rsidP="00CA1E5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2BCB080" w14:textId="3FEA4CE4" w:rsidR="00CA1E57" w:rsidRPr="00C3567C" w:rsidRDefault="00CA1E57" w:rsidP="00CA1E5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782C438D" w14:textId="77777777" w:rsidR="00CA1E57" w:rsidRDefault="00CA1E57" w:rsidP="00CA1E5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471227">
              <w:rPr>
                <w:color w:val="000000" w:themeColor="text1"/>
              </w:rPr>
              <w:t xml:space="preserve">o usuário acessa a </w:t>
            </w:r>
            <w:r>
              <w:rPr>
                <w:color w:val="000000" w:themeColor="text1"/>
              </w:rPr>
              <w:t>tela de login.</w:t>
            </w:r>
          </w:p>
          <w:p w14:paraId="55287A5F" w14:textId="0FDC6DE8" w:rsidR="00CA1E57" w:rsidRPr="00B42547" w:rsidRDefault="00CA1E57" w:rsidP="00CA1E57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usuário </w:t>
            </w:r>
            <w:r>
              <w:rPr>
                <w:color w:val="000000" w:themeColor="text1"/>
              </w:rPr>
              <w:t xml:space="preserve">preenche suas informações incorretamente e pressiona a opção de </w:t>
            </w:r>
            <w:r>
              <w:rPr>
                <w:b/>
                <w:bCs/>
                <w:color w:val="000000" w:themeColor="text1"/>
              </w:rPr>
              <w:t>login</w:t>
            </w:r>
            <w:r>
              <w:rPr>
                <w:color w:val="000000" w:themeColor="text1"/>
              </w:rPr>
              <w:t>.</w:t>
            </w:r>
          </w:p>
          <w:p w14:paraId="11AB1F05" w14:textId="051A5BE8" w:rsidR="00CA1E57" w:rsidRPr="004F21EF" w:rsidRDefault="00CA1E57" w:rsidP="00CA1E57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irá então recusar a tentativa de login</w:t>
            </w:r>
            <w:r w:rsidR="00D400B4">
              <w:t>, limpando os campos de informação e então informa via uma mensagem que o login não foi bem-sucedido.</w:t>
            </w:r>
          </w:p>
        </w:tc>
      </w:tr>
      <w:tr w:rsidR="00D400B4" w14:paraId="6826F812" w14:textId="77777777" w:rsidTr="00F74459">
        <w:tc>
          <w:tcPr>
            <w:tcW w:w="1276" w:type="dxa"/>
          </w:tcPr>
          <w:p w14:paraId="51762DD5" w14:textId="77777777" w:rsidR="00D400B4" w:rsidRDefault="00D400B4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DC91AB2" w14:textId="47E2309D" w:rsidR="00D400B4" w:rsidRPr="00C3567C" w:rsidRDefault="00D400B4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67120218" w14:textId="35DB329A" w:rsidR="00D400B4" w:rsidRDefault="00D400B4" w:rsidP="00FA36F6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471227">
              <w:rPr>
                <w:color w:val="000000" w:themeColor="text1"/>
              </w:rPr>
              <w:t xml:space="preserve">o usuário acessa a </w:t>
            </w:r>
            <w:r>
              <w:rPr>
                <w:color w:val="000000" w:themeColor="text1"/>
              </w:rPr>
              <w:t>tela de registro.</w:t>
            </w:r>
          </w:p>
          <w:p w14:paraId="38E72DFB" w14:textId="2D6FD23E" w:rsidR="00D400B4" w:rsidRPr="00B42547" w:rsidRDefault="00D400B4" w:rsidP="00FA36F6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usuário </w:t>
            </w:r>
            <w:r>
              <w:rPr>
                <w:color w:val="000000" w:themeColor="text1"/>
              </w:rPr>
              <w:t xml:space="preserve">preenche todas as informações pedidas e pressiona a opção de </w:t>
            </w:r>
            <w:r>
              <w:rPr>
                <w:b/>
                <w:bCs/>
                <w:color w:val="000000" w:themeColor="text1"/>
              </w:rPr>
              <w:t>registrar</w:t>
            </w:r>
            <w:r>
              <w:rPr>
                <w:color w:val="000000" w:themeColor="text1"/>
              </w:rPr>
              <w:t>.</w:t>
            </w:r>
          </w:p>
          <w:p w14:paraId="17DBD92B" w14:textId="214F5519" w:rsidR="00D400B4" w:rsidRPr="004F21EF" w:rsidRDefault="00D400B4" w:rsidP="00FA36F6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irá então informar que o registro bem-sucedido e então</w:t>
            </w:r>
            <w:r w:rsidR="00AC33FC">
              <w:t xml:space="preserve"> preencherá o banco de dados com a informação informadas pelo usuário</w:t>
            </w:r>
            <w:r>
              <w:t>.</w:t>
            </w:r>
          </w:p>
        </w:tc>
      </w:tr>
      <w:tr w:rsidR="00AC33FC" w14:paraId="3731E192" w14:textId="77777777" w:rsidTr="00F74459">
        <w:tc>
          <w:tcPr>
            <w:tcW w:w="1276" w:type="dxa"/>
          </w:tcPr>
          <w:p w14:paraId="7B8056C7" w14:textId="77777777" w:rsidR="00AC33FC" w:rsidRDefault="00AC33FC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58E0110" w14:textId="4B9E67E5" w:rsidR="00AC33FC" w:rsidRPr="00C3567C" w:rsidRDefault="00AC33FC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</w:t>
            </w:r>
          </w:p>
        </w:tc>
        <w:tc>
          <w:tcPr>
            <w:tcW w:w="7229" w:type="dxa"/>
          </w:tcPr>
          <w:p w14:paraId="4CDE6E07" w14:textId="3DA10272" w:rsidR="00AC33FC" w:rsidRDefault="00AC33FC" w:rsidP="00AC33FC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 w:rsidRPr="00471227">
              <w:rPr>
                <w:color w:val="000000" w:themeColor="text1"/>
              </w:rPr>
              <w:t xml:space="preserve"> o usuário acessa a </w:t>
            </w:r>
            <w:r>
              <w:rPr>
                <w:color w:val="000000" w:themeColor="text1"/>
              </w:rPr>
              <w:t>tela de registro.</w:t>
            </w:r>
          </w:p>
          <w:p w14:paraId="0C2FDA96" w14:textId="4C872A1C" w:rsidR="00AC33FC" w:rsidRPr="00B42547" w:rsidRDefault="00AC33FC" w:rsidP="00AC33FC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usuário </w:t>
            </w:r>
            <w:r>
              <w:rPr>
                <w:color w:val="000000" w:themeColor="text1"/>
              </w:rPr>
              <w:t xml:space="preserve">não preenche todas as informações pedidas e pressiona a opção de </w:t>
            </w:r>
            <w:r>
              <w:rPr>
                <w:b/>
                <w:bCs/>
                <w:color w:val="000000" w:themeColor="text1"/>
              </w:rPr>
              <w:t>registrar</w:t>
            </w:r>
            <w:r>
              <w:rPr>
                <w:color w:val="000000" w:themeColor="text1"/>
              </w:rPr>
              <w:t>.</w:t>
            </w:r>
          </w:p>
          <w:p w14:paraId="4261A634" w14:textId="532804C9" w:rsidR="00AC33FC" w:rsidRPr="004F21EF" w:rsidRDefault="00AC33FC" w:rsidP="00FA36F6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1F1009">
              <w:t>o sistema irá então recusar a tentativa de registro, informando os campos de informação que precisem ser fornecidas, centralizando a tela nesse campo e seleciona o mesmo.</w:t>
            </w:r>
          </w:p>
        </w:tc>
      </w:tr>
      <w:tr w:rsidR="00AC33FC" w14:paraId="17C543B8" w14:textId="77777777" w:rsidTr="00F74459">
        <w:tc>
          <w:tcPr>
            <w:tcW w:w="1276" w:type="dxa"/>
          </w:tcPr>
          <w:p w14:paraId="74F8EC96" w14:textId="77777777" w:rsidR="00AC33FC" w:rsidRDefault="00AC33FC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C9922D8" w14:textId="29271E1C" w:rsidR="00AC33FC" w:rsidRPr="00C3567C" w:rsidRDefault="00AC33FC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Aceite </w:t>
            </w:r>
            <w:r>
              <w:rPr>
                <w:b/>
                <w:bCs/>
              </w:rPr>
              <w:t>6</w:t>
            </w:r>
          </w:p>
        </w:tc>
        <w:tc>
          <w:tcPr>
            <w:tcW w:w="7229" w:type="dxa"/>
          </w:tcPr>
          <w:p w14:paraId="75BCA30C" w14:textId="77777777" w:rsidR="00AC33FC" w:rsidRDefault="00AC33FC" w:rsidP="00AC33FC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lastRenderedPageBreak/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471227">
              <w:rPr>
                <w:color w:val="000000" w:themeColor="text1"/>
              </w:rPr>
              <w:t xml:space="preserve">o usuário acessa a </w:t>
            </w:r>
            <w:r>
              <w:rPr>
                <w:color w:val="000000" w:themeColor="text1"/>
              </w:rPr>
              <w:t>tela de registro.</w:t>
            </w:r>
          </w:p>
          <w:p w14:paraId="60C7F3AD" w14:textId="003638EE" w:rsidR="00AC33FC" w:rsidRPr="00B42547" w:rsidRDefault="00AC33FC" w:rsidP="00AC33FC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lastRenderedPageBreak/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usuário </w:t>
            </w:r>
            <w:r>
              <w:rPr>
                <w:color w:val="000000" w:themeColor="text1"/>
              </w:rPr>
              <w:t>preenche todas as informações pedidas, mas fora da formatação</w:t>
            </w:r>
            <w:r w:rsidR="00CF0CF8">
              <w:rPr>
                <w:color w:val="000000" w:themeColor="text1"/>
              </w:rPr>
              <w:t xml:space="preserve"> solicitada</w:t>
            </w:r>
            <w:r>
              <w:rPr>
                <w:color w:val="000000" w:themeColor="text1"/>
              </w:rPr>
              <w:t xml:space="preserve">, e pressiona a opção de </w:t>
            </w:r>
            <w:r>
              <w:rPr>
                <w:b/>
                <w:bCs/>
                <w:color w:val="000000" w:themeColor="text1"/>
              </w:rPr>
              <w:t>registrar</w:t>
            </w:r>
            <w:r>
              <w:rPr>
                <w:color w:val="000000" w:themeColor="text1"/>
              </w:rPr>
              <w:t>.</w:t>
            </w:r>
          </w:p>
          <w:p w14:paraId="272A2B20" w14:textId="165A4E3E" w:rsidR="00AC33FC" w:rsidRPr="004F21EF" w:rsidRDefault="00AC33FC" w:rsidP="00FA36F6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irá então recusar a tentativa de registro, informando os campos de informação que possuem uma formatação diferente da solicitada, centralizando a tela nesse campo e seleciona o mesmo.</w:t>
            </w:r>
          </w:p>
        </w:tc>
      </w:tr>
      <w:tr w:rsidR="00CF0CF8" w:rsidRPr="004F21EF" w14:paraId="131DB1FF" w14:textId="77777777" w:rsidTr="00F74459">
        <w:tc>
          <w:tcPr>
            <w:tcW w:w="1276" w:type="dxa"/>
          </w:tcPr>
          <w:p w14:paraId="020048EC" w14:textId="77777777" w:rsidR="00CF0CF8" w:rsidRDefault="00CF0CF8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FA3756" w14:textId="56B36DC0" w:rsidR="00CF0CF8" w:rsidRPr="00C3567C" w:rsidRDefault="00CF0CF8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C6023A">
              <w:rPr>
                <w:b/>
                <w:bCs/>
              </w:rPr>
              <w:t>7</w:t>
            </w:r>
          </w:p>
        </w:tc>
        <w:tc>
          <w:tcPr>
            <w:tcW w:w="7229" w:type="dxa"/>
          </w:tcPr>
          <w:p w14:paraId="1D29C187" w14:textId="087A45C7" w:rsidR="00CF0CF8" w:rsidRDefault="00CF0CF8" w:rsidP="00FA36F6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471227">
              <w:rPr>
                <w:color w:val="000000" w:themeColor="text1"/>
              </w:rPr>
              <w:t xml:space="preserve">o usuário acessa a </w:t>
            </w:r>
            <w:r>
              <w:rPr>
                <w:color w:val="000000" w:themeColor="text1"/>
              </w:rPr>
              <w:t xml:space="preserve">tela de </w:t>
            </w:r>
            <w:r w:rsidR="001F1009">
              <w:rPr>
                <w:color w:val="000000" w:themeColor="text1"/>
              </w:rPr>
              <w:t>usuário</w:t>
            </w:r>
            <w:r>
              <w:rPr>
                <w:color w:val="000000" w:themeColor="text1"/>
              </w:rPr>
              <w:t>.</w:t>
            </w:r>
          </w:p>
          <w:p w14:paraId="65F21602" w14:textId="3D8518C8" w:rsidR="00CF0CF8" w:rsidRPr="00B42547" w:rsidRDefault="00CF0CF8" w:rsidP="00F74459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usuário </w:t>
            </w:r>
            <w:r w:rsidR="001F1009">
              <w:rPr>
                <w:color w:val="000000" w:themeColor="text1"/>
              </w:rPr>
              <w:t xml:space="preserve">seleciona a opção de </w:t>
            </w:r>
            <w:r w:rsidR="001F1009">
              <w:rPr>
                <w:b/>
                <w:bCs/>
                <w:color w:val="000000" w:themeColor="text1"/>
              </w:rPr>
              <w:t>“deletar minha conta”</w:t>
            </w:r>
            <w:r w:rsidR="00F74459">
              <w:rPr>
                <w:b/>
                <w:bCs/>
                <w:color w:val="000000" w:themeColor="text1"/>
              </w:rPr>
              <w:t xml:space="preserve"> </w:t>
            </w:r>
            <w:r w:rsidR="00F74459">
              <w:rPr>
                <w:color w:val="000000" w:themeColor="text1"/>
              </w:rPr>
              <w:t>como usuário logado.</w:t>
            </w:r>
          </w:p>
          <w:p w14:paraId="13432CE3" w14:textId="309A3882" w:rsidR="00CF0CF8" w:rsidRPr="004F21EF" w:rsidRDefault="00CF0CF8" w:rsidP="00FA36F6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o sistema irá </w:t>
            </w:r>
            <w:r w:rsidR="001F1009">
              <w:t xml:space="preserve">alertar o usuário e perguntar se o usuário tem certeza em deletar sua conta e então se confirmado, o sistema apagará o registro desse usuário, retirando o login do mesmo e então o redireciona para a página principal </w:t>
            </w:r>
          </w:p>
        </w:tc>
      </w:tr>
      <w:tr w:rsidR="00C81D2C" w:rsidRPr="004F21EF" w14:paraId="716EC517" w14:textId="77777777" w:rsidTr="00F74459">
        <w:tc>
          <w:tcPr>
            <w:tcW w:w="1276" w:type="dxa"/>
          </w:tcPr>
          <w:p w14:paraId="457FF143" w14:textId="77777777" w:rsidR="00C81D2C" w:rsidRDefault="00C81D2C" w:rsidP="002A46F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85769D6" w14:textId="06ED6B3C" w:rsidR="00C81D2C" w:rsidRPr="00C3567C" w:rsidRDefault="00C81D2C" w:rsidP="002A46F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C6023A">
              <w:rPr>
                <w:b/>
                <w:bCs/>
              </w:rPr>
              <w:t>8</w:t>
            </w:r>
          </w:p>
        </w:tc>
        <w:tc>
          <w:tcPr>
            <w:tcW w:w="7229" w:type="dxa"/>
          </w:tcPr>
          <w:p w14:paraId="2C84100F" w14:textId="77777777" w:rsidR="00C81D2C" w:rsidRDefault="00C81D2C" w:rsidP="002A46F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471227">
              <w:rPr>
                <w:color w:val="000000" w:themeColor="text1"/>
              </w:rPr>
              <w:t xml:space="preserve">o usuário acessa a </w:t>
            </w:r>
            <w:r>
              <w:rPr>
                <w:color w:val="000000" w:themeColor="text1"/>
              </w:rPr>
              <w:t>tela de usuário.</w:t>
            </w:r>
          </w:p>
          <w:p w14:paraId="6168D6B4" w14:textId="5C95DF21" w:rsidR="00C81D2C" w:rsidRPr="00B42547" w:rsidRDefault="00C81D2C" w:rsidP="002A46F0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usuário </w:t>
            </w:r>
            <w:r>
              <w:rPr>
                <w:color w:val="000000" w:themeColor="text1"/>
              </w:rPr>
              <w:t xml:space="preserve">seleciona a opção de </w:t>
            </w:r>
            <w:r>
              <w:rPr>
                <w:b/>
                <w:bCs/>
                <w:color w:val="000000" w:themeColor="text1"/>
              </w:rPr>
              <w:t>“</w:t>
            </w:r>
            <w:r w:rsidR="00047834">
              <w:rPr>
                <w:b/>
                <w:bCs/>
                <w:color w:val="000000" w:themeColor="text1"/>
              </w:rPr>
              <w:t>alterar informações</w:t>
            </w:r>
            <w:r>
              <w:rPr>
                <w:b/>
                <w:bCs/>
                <w:color w:val="000000" w:themeColor="text1"/>
              </w:rPr>
              <w:t>”</w:t>
            </w:r>
            <w:r w:rsidR="00684FF9">
              <w:rPr>
                <w:b/>
                <w:bCs/>
                <w:color w:val="000000" w:themeColor="text1"/>
              </w:rPr>
              <w:t xml:space="preserve"> </w:t>
            </w:r>
            <w:r w:rsidR="00684FF9">
              <w:rPr>
                <w:color w:val="000000" w:themeColor="text1"/>
              </w:rPr>
              <w:t>como usuário logado</w:t>
            </w:r>
            <w:r>
              <w:rPr>
                <w:color w:val="000000" w:themeColor="text1"/>
              </w:rPr>
              <w:t>.</w:t>
            </w:r>
          </w:p>
          <w:p w14:paraId="0E01ADA1" w14:textId="4BD547B8" w:rsidR="00C81D2C" w:rsidRPr="004F21EF" w:rsidRDefault="00C81D2C" w:rsidP="002A46F0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o sistema </w:t>
            </w:r>
            <w:r w:rsidR="001C36CB">
              <w:t xml:space="preserve">irá então </w:t>
            </w:r>
            <w:r w:rsidR="002B261A">
              <w:t xml:space="preserve">redirecionar o usuário para uma página de formulário onde o usuário seria responsável por escolher as informações a serem alteradas e </w:t>
            </w:r>
            <w:r w:rsidR="00A63082">
              <w:t>digitar para o que seria alterado.</w:t>
            </w:r>
          </w:p>
        </w:tc>
      </w:tr>
      <w:tr w:rsidR="00911DEA" w:rsidRPr="004F21EF" w14:paraId="355BC3E3" w14:textId="77777777" w:rsidTr="00F74459">
        <w:tc>
          <w:tcPr>
            <w:tcW w:w="1276" w:type="dxa"/>
          </w:tcPr>
          <w:p w14:paraId="22BD4198" w14:textId="77777777" w:rsidR="00911DEA" w:rsidRDefault="00911DEA" w:rsidP="002A46F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18A28ED" w14:textId="379B1F9F" w:rsidR="00911DEA" w:rsidRPr="00C3567C" w:rsidRDefault="00911DEA" w:rsidP="002A46F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C6023A">
              <w:rPr>
                <w:b/>
                <w:bCs/>
              </w:rPr>
              <w:t>9</w:t>
            </w:r>
          </w:p>
        </w:tc>
        <w:tc>
          <w:tcPr>
            <w:tcW w:w="7229" w:type="dxa"/>
          </w:tcPr>
          <w:p w14:paraId="3C50FB97" w14:textId="5D6DB145" w:rsidR="00911DEA" w:rsidRDefault="00911DEA" w:rsidP="002A46F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471227">
              <w:rPr>
                <w:color w:val="000000" w:themeColor="text1"/>
              </w:rPr>
              <w:t xml:space="preserve">o usuário </w:t>
            </w:r>
            <w:r w:rsidR="00C6023A">
              <w:rPr>
                <w:color w:val="000000" w:themeColor="text1"/>
              </w:rPr>
              <w:t>está na página inicial</w:t>
            </w:r>
            <w:r>
              <w:rPr>
                <w:color w:val="000000" w:themeColor="text1"/>
              </w:rPr>
              <w:t>.</w:t>
            </w:r>
          </w:p>
          <w:p w14:paraId="09D0B47D" w14:textId="3800F1CE" w:rsidR="00911DEA" w:rsidRPr="00B42547" w:rsidRDefault="00911DEA" w:rsidP="002A46F0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usuário </w:t>
            </w:r>
            <w:r>
              <w:rPr>
                <w:color w:val="000000" w:themeColor="text1"/>
              </w:rPr>
              <w:t xml:space="preserve">seleciona a </w:t>
            </w:r>
            <w:r w:rsidR="00C6023A" w:rsidRPr="00C6023A">
              <w:rPr>
                <w:b/>
                <w:color w:val="000000" w:themeColor="text1"/>
              </w:rPr>
              <w:t>página de perfil</w:t>
            </w:r>
            <w:r w:rsidR="00C6023A">
              <w:rPr>
                <w:color w:val="000000" w:themeColor="text1"/>
              </w:rPr>
              <w:t xml:space="preserve"> e o sistema não está conectado no banco de dados</w:t>
            </w:r>
            <w:r>
              <w:rPr>
                <w:color w:val="000000" w:themeColor="text1"/>
              </w:rPr>
              <w:t>.</w:t>
            </w:r>
          </w:p>
          <w:p w14:paraId="26A8D0B7" w14:textId="39295074" w:rsidR="00911DEA" w:rsidRPr="004F21EF" w:rsidRDefault="00911DEA" w:rsidP="002A46F0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o sistema irá então redirecionar o usuário para uma página </w:t>
            </w:r>
            <w:r w:rsidR="00C6023A">
              <w:t>onde haverá um aviso para informar que não foi possível conectar ao banco de dados</w:t>
            </w:r>
            <w:r>
              <w:t>.</w:t>
            </w:r>
          </w:p>
        </w:tc>
      </w:tr>
    </w:tbl>
    <w:p w14:paraId="05C39C33" w14:textId="77777777" w:rsidR="00AC33FC" w:rsidRPr="006F2865" w:rsidRDefault="00AC33FC" w:rsidP="00AC33FC">
      <w:pPr>
        <w:pStyle w:val="CorpodeTexto"/>
      </w:pPr>
    </w:p>
    <w:p w14:paraId="0FA77F39" w14:textId="77777777" w:rsidR="00AC33FC" w:rsidRPr="006F2865" w:rsidRDefault="00AC33FC" w:rsidP="00AC33FC">
      <w:pPr>
        <w:pStyle w:val="CorpodeTexto"/>
      </w:pPr>
    </w:p>
    <w:p w14:paraId="3A07C63F" w14:textId="77777777" w:rsidR="00D400B4" w:rsidRPr="006F2865" w:rsidRDefault="00D400B4" w:rsidP="00D400B4">
      <w:pPr>
        <w:pStyle w:val="CorpodeTexto"/>
      </w:pPr>
    </w:p>
    <w:p w14:paraId="73809353" w14:textId="77777777" w:rsidR="001944F1" w:rsidRPr="006F2865" w:rsidRDefault="001944F1" w:rsidP="006F2865">
      <w:pPr>
        <w:pStyle w:val="CorpodeTexto"/>
      </w:pPr>
    </w:p>
    <w:p w14:paraId="464C1A34" w14:textId="15A37917" w:rsidR="00F76475" w:rsidRDefault="00F76475" w:rsidP="00C44832">
      <w:pPr>
        <w:pStyle w:val="Legenda"/>
        <w:spacing w:before="120"/>
        <w:rPr>
          <w:noProof/>
        </w:rPr>
      </w:pPr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>
        <w:rPr>
          <w:noProof/>
        </w:rPr>
        <w:t>5</w:t>
      </w:r>
      <w:r w:rsidR="00000000">
        <w:rPr>
          <w:noProof/>
        </w:rPr>
        <w:fldChar w:fldCharType="end"/>
      </w:r>
      <w:r>
        <w:t xml:space="preserve"> - User Stories e Critérios de Aceite</w:t>
      </w:r>
      <w:r>
        <w:rPr>
          <w:noProof/>
        </w:rPr>
        <w:t>. Fonte: AGUIAR, F. 2018.</w:t>
      </w:r>
      <w:bookmarkEnd w:id="15"/>
      <w:bookmarkEnd w:id="16"/>
    </w:p>
    <w:p w14:paraId="70961142" w14:textId="77777777" w:rsidR="00F76475" w:rsidRPr="003D488D" w:rsidRDefault="00F76475" w:rsidP="00F76475">
      <w:pPr>
        <w:pStyle w:val="CorpodeTexto"/>
        <w:ind w:left="708"/>
      </w:pPr>
    </w:p>
    <w:p w14:paraId="10B46963" w14:textId="77777777" w:rsidR="00FA629D" w:rsidRDefault="00FA629D" w:rsidP="00FA629D">
      <w:pPr>
        <w:pStyle w:val="Ttulo1"/>
      </w:pPr>
      <w:bookmarkStart w:id="17" w:name="_Toc130129417"/>
      <w:r>
        <w:t>ARTEFATO 6: Diagrama Entidade-Relacionamento (DER)</w:t>
      </w:r>
      <w:bookmarkEnd w:id="17"/>
    </w:p>
    <w:p w14:paraId="743BA78B" w14:textId="77777777" w:rsidR="00FA629D" w:rsidRDefault="00FA629D" w:rsidP="00FA629D"/>
    <w:p w14:paraId="2F97829F" w14:textId="77777777" w:rsidR="00FA629D" w:rsidRPr="00C15418" w:rsidRDefault="00FA629D" w:rsidP="00FA629D">
      <w:pPr>
        <w:ind w:left="360"/>
        <w:rPr>
          <w:color w:val="00B0F0"/>
        </w:rPr>
      </w:pPr>
      <w:r w:rsidRPr="00C15418">
        <w:rPr>
          <w:color w:val="00B0F0"/>
        </w:rPr>
        <w:t>Um Diagrama Entidade-Relacionamento (</w:t>
      </w:r>
      <w:r w:rsidRPr="00C15418">
        <w:rPr>
          <w:b/>
          <w:bCs/>
          <w:color w:val="00B0F0"/>
        </w:rPr>
        <w:t>DER</w:t>
      </w:r>
      <w:r w:rsidRPr="00C15418">
        <w:rPr>
          <w:color w:val="00B0F0"/>
        </w:rPr>
        <w:t>) ilustra como “entidades” (como p. ex.: pessoas, objetos ou conceitos), se relacionam dentro de um sistema.</w:t>
      </w:r>
    </w:p>
    <w:p w14:paraId="63770EE1" w14:textId="77777777" w:rsidR="00197E9C" w:rsidRPr="00C15418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532C95EB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Pr="0089163D">
              <w:t>Diagrama Entidade-Relacionamento (DER)</w:t>
            </w:r>
          </w:p>
        </w:tc>
      </w:tr>
      <w:tr w:rsidR="0089163D" w14:paraId="26C203D3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 w:rsidP="004D72F9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44E7C76C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98709" cy="476929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4D72F9">
            <w:pPr>
              <w:jc w:val="center"/>
              <w:rPr>
                <w:b/>
                <w:bCs/>
              </w:rPr>
            </w:pPr>
          </w:p>
        </w:tc>
      </w:tr>
    </w:tbl>
    <w:p w14:paraId="01E481D0" w14:textId="692C9E62" w:rsidR="00FA629D" w:rsidRDefault="00FA629D" w:rsidP="0089163D">
      <w:pPr>
        <w:pStyle w:val="Legenda"/>
        <w:spacing w:before="120"/>
      </w:pPr>
      <w:bookmarkStart w:id="18" w:name="_Toc96267031"/>
      <w:bookmarkStart w:id="19" w:name="_Toc130129426"/>
      <w:r>
        <w:t xml:space="preserve">Figura </w:t>
      </w:r>
      <w:r w:rsidR="00000000">
        <w:fldChar w:fldCharType="begin"/>
      </w:r>
      <w:r w:rsidR="00000000">
        <w:instrText xml:space="preserve"> SEQ Figura \* ARABI</w:instrText>
      </w:r>
      <w:r w:rsidR="00000000">
        <w:instrText xml:space="preserve">C </w:instrText>
      </w:r>
      <w:r w:rsidR="00000000">
        <w:fldChar w:fldCharType="separate"/>
      </w:r>
      <w:r>
        <w:rPr>
          <w:noProof/>
        </w:rPr>
        <w:t>6</w:t>
      </w:r>
      <w:r w:rsidR="00000000">
        <w:rPr>
          <w:noProof/>
        </w:rP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>
        <w:t>DER construído com de engenharia reversa (MySQL Workbench).</w:t>
      </w:r>
      <w:bookmarkEnd w:id="18"/>
      <w:bookmarkEnd w:id="19"/>
    </w:p>
    <w:p w14:paraId="1A47CEC0" w14:textId="77777777" w:rsidR="00FA629D" w:rsidRDefault="00FA629D"/>
    <w:p w14:paraId="7A9E5E34" w14:textId="77777777" w:rsidR="00FA629D" w:rsidRDefault="00FA629D"/>
    <w:p w14:paraId="6C90E08F" w14:textId="50FF5289" w:rsidR="00FA629D" w:rsidRDefault="00FA629D" w:rsidP="00FA629D">
      <w:pPr>
        <w:pStyle w:val="Ttulo1"/>
      </w:pPr>
      <w:bookmarkStart w:id="20" w:name="_Toc130129418"/>
      <w:r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20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0E225D28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Esta seção é opcional</w:t>
      </w:r>
      <w:r w:rsidR="008A494A">
        <w:rPr>
          <w:color w:val="00B0F0"/>
        </w:rPr>
        <w:t>,</w:t>
      </w:r>
      <w:r w:rsidRPr="0062565D">
        <w:rPr>
          <w:color w:val="00B0F0"/>
        </w:rPr>
        <w:t xml:space="preserve"> apenas </w:t>
      </w:r>
      <w:r w:rsidR="008A494A">
        <w:rPr>
          <w:color w:val="00B0F0"/>
        </w:rPr>
        <w:t>para</w:t>
      </w:r>
      <w:r w:rsidRPr="0062565D">
        <w:rPr>
          <w:color w:val="00B0F0"/>
        </w:rPr>
        <w:t xml:space="preserve"> produto de software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4D72F9">
            <w:r w:rsidRPr="004F0339">
              <w:rPr>
                <w:b/>
                <w:bCs/>
              </w:rPr>
              <w:lastRenderedPageBreak/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7BD9BC27" w:rsidR="00197E9C" w:rsidRDefault="00197E9C" w:rsidP="007E636E">
      <w:pPr>
        <w:pStyle w:val="Legenda"/>
        <w:spacing w:before="120"/>
      </w:pPr>
      <w:bookmarkStart w:id="21" w:name="_Toc96277162"/>
      <w:bookmarkStart w:id="22" w:name="_Toc130129427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>
        <w:rPr>
          <w:noProof/>
        </w:rPr>
        <w:t>7</w:t>
      </w:r>
      <w:r w:rsidR="00000000">
        <w:rPr>
          <w:noProof/>
        </w:rPr>
        <w:fldChar w:fldCharType="end"/>
      </w:r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1"/>
      <w:bookmarkEnd w:id="22"/>
    </w:p>
    <w:p w14:paraId="4F753F37" w14:textId="77777777" w:rsidR="0090282B" w:rsidRPr="0090282B" w:rsidRDefault="0090282B" w:rsidP="0090282B">
      <w:pPr>
        <w:pStyle w:val="CorpodeTexto"/>
      </w:pPr>
    </w:p>
    <w:p w14:paraId="05754B9D" w14:textId="0E3BF4B2" w:rsidR="0090282B" w:rsidRDefault="0090282B" w:rsidP="0090282B">
      <w:pPr>
        <w:pStyle w:val="Ttulo1"/>
      </w:pPr>
      <w:bookmarkStart w:id="23" w:name="_Toc130129419"/>
      <w:r>
        <w:t>ARTEFATO 8: Demais Diagramas</w:t>
      </w:r>
      <w:bookmarkEnd w:id="23"/>
      <w:r>
        <w:t xml:space="preserve"> </w:t>
      </w:r>
    </w:p>
    <w:p w14:paraId="2D27027E" w14:textId="4C976D98" w:rsidR="00C253D8" w:rsidRDefault="00C253D8" w:rsidP="00C253D8"/>
    <w:p w14:paraId="6854478B" w14:textId="79699097" w:rsidR="00C253D8" w:rsidRDefault="00C253D8" w:rsidP="00C253D8">
      <w:pPr>
        <w:pStyle w:val="PargrafodaLista"/>
        <w:numPr>
          <w:ilvl w:val="0"/>
          <w:numId w:val="18"/>
        </w:numPr>
      </w:pPr>
      <w:r>
        <w:t>D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005E5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005E5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lastRenderedPageBreak/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7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005E5">
            <w:pPr>
              <w:jc w:val="center"/>
              <w:rPr>
                <w:b/>
                <w:bCs/>
              </w:rPr>
            </w:pPr>
          </w:p>
        </w:tc>
      </w:tr>
    </w:tbl>
    <w:p w14:paraId="4249D00F" w14:textId="21429E99" w:rsidR="00C253D8" w:rsidRDefault="00C253D8" w:rsidP="00C253D8">
      <w:pPr>
        <w:pStyle w:val="Legenda"/>
        <w:spacing w:before="120"/>
      </w:pPr>
      <w:bookmarkStart w:id="24" w:name="_Toc130129428"/>
      <w:r>
        <w:lastRenderedPageBreak/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 w:rsidR="003602CF">
        <w:rPr>
          <w:noProof/>
        </w:rPr>
        <w:t>8</w:t>
      </w:r>
      <w:r w:rsidR="00000000">
        <w:rPr>
          <w:noProof/>
        </w:rPr>
        <w:fldChar w:fldCharType="end"/>
      </w:r>
      <w:r>
        <w:t xml:space="preserve"> – Exemplo: Diagrama </w:t>
      </w:r>
      <w:r w:rsidR="003602CF">
        <w:t>de Atividades</w:t>
      </w:r>
      <w:r>
        <w:t>.</w:t>
      </w:r>
      <w:bookmarkEnd w:id="24"/>
    </w:p>
    <w:p w14:paraId="491B2BCE" w14:textId="11CCDAC0" w:rsidR="00C253D8" w:rsidRDefault="00C253D8" w:rsidP="00C253D8"/>
    <w:p w14:paraId="7AF0ABE6" w14:textId="7DFF8093" w:rsidR="00C253D8" w:rsidRDefault="00C253D8" w:rsidP="00C253D8"/>
    <w:p w14:paraId="4DF48881" w14:textId="39259581" w:rsidR="00C253D8" w:rsidRDefault="00C253D8" w:rsidP="00C253D8"/>
    <w:p w14:paraId="71E54B21" w14:textId="048025F5" w:rsidR="00C253D8" w:rsidRDefault="00C253D8" w:rsidP="00C253D8"/>
    <w:p w14:paraId="433CC9F2" w14:textId="77777777" w:rsidR="00C253D8" w:rsidRDefault="00C253D8" w:rsidP="00C253D8"/>
    <w:p w14:paraId="5ECDA74E" w14:textId="5DD33037" w:rsidR="00C253D8" w:rsidRDefault="00C253D8" w:rsidP="00C253D8">
      <w:pPr>
        <w:pStyle w:val="PargrafodaLista"/>
        <w:numPr>
          <w:ilvl w:val="0"/>
          <w:numId w:val="18"/>
        </w:numPr>
      </w:pPr>
      <w:r>
        <w:t>Diagrama de Máquina de Estado (da disciplina de Criação de Modelos Computacionais)</w:t>
      </w:r>
    </w:p>
    <w:p w14:paraId="09EDA379" w14:textId="77777777" w:rsidR="003602CF" w:rsidRPr="00C253D8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3602CF" w14:paraId="341A237E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3B367B04" w14:textId="2E8BE228" w:rsidR="003602CF" w:rsidRDefault="003602CF" w:rsidP="003602CF">
            <w:r w:rsidRPr="003602CF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8.2</w:t>
            </w:r>
            <w:r w:rsidRPr="003602CF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3602CF" w14:paraId="0E63F0D6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69D066D9" w14:textId="77777777" w:rsidR="003602CF" w:rsidRDefault="003602CF" w:rsidP="008005E5">
            <w:pPr>
              <w:jc w:val="center"/>
              <w:rPr>
                <w:b/>
                <w:bCs/>
              </w:rPr>
            </w:pPr>
          </w:p>
          <w:p w14:paraId="7B067702" w14:textId="3627A252" w:rsidR="003602CF" w:rsidRDefault="00C81D2C" w:rsidP="008005E5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object w:dxaOrig="13650" w:dyaOrig="7455" w14:anchorId="6D927E3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25.2pt;height:232.2pt" o:ole="">
                  <v:imagedata r:id="rId18" o:title=""/>
                </v:shape>
                <o:OLEObject Type="Embed" ProgID="PBrush" ShapeID="_x0000_i1025" DrawAspect="Content" ObjectID="_1745241362" r:id="rId19"/>
              </w:object>
            </w:r>
          </w:p>
          <w:p w14:paraId="4210824F" w14:textId="77777777" w:rsidR="003602CF" w:rsidRPr="004F0339" w:rsidRDefault="003602CF" w:rsidP="008005E5">
            <w:pPr>
              <w:jc w:val="center"/>
              <w:rPr>
                <w:b/>
                <w:bCs/>
              </w:rPr>
            </w:pPr>
          </w:p>
        </w:tc>
      </w:tr>
    </w:tbl>
    <w:p w14:paraId="2B1AF6F1" w14:textId="55023A18" w:rsidR="003602CF" w:rsidRDefault="003602CF" w:rsidP="003602CF">
      <w:pPr>
        <w:pStyle w:val="Legenda"/>
        <w:spacing w:before="120"/>
      </w:pPr>
      <w:bookmarkStart w:id="25" w:name="_Toc130129429"/>
      <w:r>
        <w:lastRenderedPageBreak/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>
        <w:rPr>
          <w:noProof/>
        </w:rPr>
        <w:t>9</w:t>
      </w:r>
      <w:r w:rsidR="00000000">
        <w:rPr>
          <w:noProof/>
        </w:rPr>
        <w:fldChar w:fldCharType="end"/>
      </w:r>
      <w:r>
        <w:t xml:space="preserve"> – Exemplo: Diagrama de Máquina de Estados.</w:t>
      </w:r>
      <w:bookmarkEnd w:id="25"/>
    </w:p>
    <w:p w14:paraId="30E514E8" w14:textId="77777777" w:rsidR="0090282B" w:rsidRDefault="0090282B"/>
    <w:p w14:paraId="5725165A" w14:textId="77777777" w:rsidR="0090282B" w:rsidRDefault="0090282B" w:rsidP="0090282B"/>
    <w:p w14:paraId="67A4A1A4" w14:textId="77777777" w:rsidR="0090282B" w:rsidRDefault="0090282B" w:rsidP="00737374"/>
    <w:p w14:paraId="6B8A4EF8" w14:textId="77777777" w:rsidR="00737374" w:rsidRDefault="00737374" w:rsidP="0017048B"/>
    <w:p w14:paraId="2CDBA37C" w14:textId="5ECCA2B1" w:rsidR="000677B2" w:rsidRDefault="006043D6" w:rsidP="006043D6">
      <w:pPr>
        <w:pStyle w:val="Ttulo1"/>
      </w:pPr>
      <w:bookmarkStart w:id="26" w:name="_Toc130129420"/>
      <w:r>
        <w:t>REFERÊNCIA BIBLIOGRÁFICAS</w:t>
      </w:r>
      <w:bookmarkEnd w:id="26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r w:rsidRPr="00492EB3">
        <w:rPr>
          <w:b/>
          <w:bCs/>
        </w:rPr>
        <w:t>Product backlog building: concepção de um product backlog efetivo</w:t>
      </w:r>
      <w:r>
        <w:t xml:space="preserve">. 2018. Disponível em: </w:t>
      </w:r>
      <w:hyperlink r:id="rId20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r w:rsidRPr="00726D7E">
        <w:rPr>
          <w:b/>
          <w:bCs/>
        </w:rPr>
        <w:t>PBB_Canvas Template</w:t>
      </w:r>
      <w:r>
        <w:t xml:space="preserve">. </w:t>
      </w:r>
      <w:r w:rsidR="00726D7E">
        <w:t xml:space="preserve">2018. </w:t>
      </w:r>
      <w:r>
        <w:t xml:space="preserve">Disponível em: </w:t>
      </w:r>
      <w:hyperlink r:id="rId21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2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23"/>
      <w:footerReference w:type="default" r:id="rId24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2F1001" w14:textId="77777777" w:rsidR="00EE1E58" w:rsidRDefault="00EE1E58" w:rsidP="004E16B3">
      <w:pPr>
        <w:spacing w:after="0" w:line="240" w:lineRule="auto"/>
      </w:pPr>
      <w:r>
        <w:separator/>
      </w:r>
    </w:p>
  </w:endnote>
  <w:endnote w:type="continuationSeparator" w:id="0">
    <w:p w14:paraId="3CF05F51" w14:textId="77777777" w:rsidR="00EE1E58" w:rsidRDefault="00EE1E58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43A880FD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7C55A8" w:rsidRPr="007C55A8">
      <w:rPr>
        <w:color w:val="000000" w:themeColor="text1"/>
      </w:rPr>
      <w:t>Menu Universitário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18CF63" w14:textId="77777777" w:rsidR="00EE1E58" w:rsidRDefault="00EE1E58" w:rsidP="004E16B3">
      <w:pPr>
        <w:spacing w:after="0" w:line="240" w:lineRule="auto"/>
      </w:pPr>
      <w:r>
        <w:separator/>
      </w:r>
    </w:p>
  </w:footnote>
  <w:footnote w:type="continuationSeparator" w:id="0">
    <w:p w14:paraId="6CBDFC48" w14:textId="77777777" w:rsidR="00EE1E58" w:rsidRDefault="00EE1E58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4AAC8D7B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0 – 202</w:t>
          </w:r>
          <w:r w:rsidR="00260C5B">
            <w:rPr>
              <w:sz w:val="18"/>
              <w:szCs w:val="18"/>
            </w:rPr>
            <w:t>3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962C57"/>
    <w:multiLevelType w:val="hybridMultilevel"/>
    <w:tmpl w:val="7F486A6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3A224C"/>
    <w:multiLevelType w:val="hybridMultilevel"/>
    <w:tmpl w:val="D79AACF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353330"/>
    <w:multiLevelType w:val="hybridMultilevel"/>
    <w:tmpl w:val="D13C944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110BB"/>
    <w:multiLevelType w:val="hybridMultilevel"/>
    <w:tmpl w:val="1F929EA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835D62"/>
    <w:multiLevelType w:val="hybridMultilevel"/>
    <w:tmpl w:val="9654C17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57930581">
    <w:abstractNumId w:val="17"/>
  </w:num>
  <w:num w:numId="2" w16cid:durableId="855311427">
    <w:abstractNumId w:val="7"/>
  </w:num>
  <w:num w:numId="3" w16cid:durableId="1317997925">
    <w:abstractNumId w:val="21"/>
  </w:num>
  <w:num w:numId="4" w16cid:durableId="1726641370">
    <w:abstractNumId w:val="16"/>
  </w:num>
  <w:num w:numId="5" w16cid:durableId="304240833">
    <w:abstractNumId w:val="13"/>
  </w:num>
  <w:num w:numId="6" w16cid:durableId="207187768">
    <w:abstractNumId w:val="15"/>
  </w:num>
  <w:num w:numId="7" w16cid:durableId="144469579">
    <w:abstractNumId w:val="5"/>
  </w:num>
  <w:num w:numId="8" w16cid:durableId="743837709">
    <w:abstractNumId w:val="0"/>
  </w:num>
  <w:num w:numId="9" w16cid:durableId="730814734">
    <w:abstractNumId w:val="4"/>
  </w:num>
  <w:num w:numId="10" w16cid:durableId="1876653406">
    <w:abstractNumId w:val="9"/>
  </w:num>
  <w:num w:numId="11" w16cid:durableId="1342047751">
    <w:abstractNumId w:val="15"/>
    <w:lvlOverride w:ilvl="0">
      <w:startOverride w:val="1"/>
    </w:lvlOverride>
  </w:num>
  <w:num w:numId="12" w16cid:durableId="2146122530">
    <w:abstractNumId w:val="19"/>
  </w:num>
  <w:num w:numId="13" w16cid:durableId="1119492795">
    <w:abstractNumId w:val="8"/>
  </w:num>
  <w:num w:numId="14" w16cid:durableId="241990389">
    <w:abstractNumId w:val="12"/>
  </w:num>
  <w:num w:numId="15" w16cid:durableId="1393189119">
    <w:abstractNumId w:val="14"/>
  </w:num>
  <w:num w:numId="16" w16cid:durableId="2094668695">
    <w:abstractNumId w:val="20"/>
  </w:num>
  <w:num w:numId="17" w16cid:durableId="415902190">
    <w:abstractNumId w:val="6"/>
  </w:num>
  <w:num w:numId="18" w16cid:durableId="1464882622">
    <w:abstractNumId w:val="1"/>
  </w:num>
  <w:num w:numId="19" w16cid:durableId="1425569920">
    <w:abstractNumId w:val="3"/>
  </w:num>
  <w:num w:numId="20" w16cid:durableId="1686175889">
    <w:abstractNumId w:val="18"/>
  </w:num>
  <w:num w:numId="21" w16cid:durableId="1386681389">
    <w:abstractNumId w:val="10"/>
  </w:num>
  <w:num w:numId="22" w16cid:durableId="169564262">
    <w:abstractNumId w:val="2"/>
  </w:num>
  <w:num w:numId="23" w16cid:durableId="111660448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4D58"/>
    <w:rsid w:val="000270A2"/>
    <w:rsid w:val="00031ACA"/>
    <w:rsid w:val="00042E8A"/>
    <w:rsid w:val="00047834"/>
    <w:rsid w:val="00062313"/>
    <w:rsid w:val="000628C4"/>
    <w:rsid w:val="00066B23"/>
    <w:rsid w:val="000677B2"/>
    <w:rsid w:val="00075420"/>
    <w:rsid w:val="00080C6D"/>
    <w:rsid w:val="00090F1A"/>
    <w:rsid w:val="000933CB"/>
    <w:rsid w:val="000A4924"/>
    <w:rsid w:val="000A5C41"/>
    <w:rsid w:val="000B45BC"/>
    <w:rsid w:val="000C0F34"/>
    <w:rsid w:val="000C51A3"/>
    <w:rsid w:val="000D7BF4"/>
    <w:rsid w:val="000E092A"/>
    <w:rsid w:val="00101418"/>
    <w:rsid w:val="00102509"/>
    <w:rsid w:val="0010663D"/>
    <w:rsid w:val="001071F9"/>
    <w:rsid w:val="00117DAE"/>
    <w:rsid w:val="00130C93"/>
    <w:rsid w:val="00135DEC"/>
    <w:rsid w:val="00143472"/>
    <w:rsid w:val="001444C2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44F1"/>
    <w:rsid w:val="00196B20"/>
    <w:rsid w:val="00197E9C"/>
    <w:rsid w:val="001B0A7D"/>
    <w:rsid w:val="001B27EF"/>
    <w:rsid w:val="001C01D5"/>
    <w:rsid w:val="001C14FB"/>
    <w:rsid w:val="001C1A49"/>
    <w:rsid w:val="001C3091"/>
    <w:rsid w:val="001C36CB"/>
    <w:rsid w:val="001C6E6D"/>
    <w:rsid w:val="001D1FBA"/>
    <w:rsid w:val="001D74AF"/>
    <w:rsid w:val="001E40B6"/>
    <w:rsid w:val="001F1009"/>
    <w:rsid w:val="001F3FEC"/>
    <w:rsid w:val="001F5208"/>
    <w:rsid w:val="001F6D2E"/>
    <w:rsid w:val="00200A6C"/>
    <w:rsid w:val="00210B29"/>
    <w:rsid w:val="002134C5"/>
    <w:rsid w:val="0021748F"/>
    <w:rsid w:val="00220A6B"/>
    <w:rsid w:val="0022342A"/>
    <w:rsid w:val="00233CD7"/>
    <w:rsid w:val="00234AAF"/>
    <w:rsid w:val="00236B3D"/>
    <w:rsid w:val="00252EAD"/>
    <w:rsid w:val="00260C5B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738A"/>
    <w:rsid w:val="002A3A85"/>
    <w:rsid w:val="002B261A"/>
    <w:rsid w:val="002B7F8F"/>
    <w:rsid w:val="002C645B"/>
    <w:rsid w:val="002D44A1"/>
    <w:rsid w:val="002D4ACF"/>
    <w:rsid w:val="002D5192"/>
    <w:rsid w:val="002E2B9B"/>
    <w:rsid w:val="002E2FB0"/>
    <w:rsid w:val="002F13AA"/>
    <w:rsid w:val="00300DB5"/>
    <w:rsid w:val="003028B6"/>
    <w:rsid w:val="00303EAD"/>
    <w:rsid w:val="00305828"/>
    <w:rsid w:val="00313325"/>
    <w:rsid w:val="0031411D"/>
    <w:rsid w:val="00321C18"/>
    <w:rsid w:val="003231E5"/>
    <w:rsid w:val="00325868"/>
    <w:rsid w:val="0034451F"/>
    <w:rsid w:val="00353046"/>
    <w:rsid w:val="0035434A"/>
    <w:rsid w:val="003547E6"/>
    <w:rsid w:val="0036017D"/>
    <w:rsid w:val="003602CF"/>
    <w:rsid w:val="0036070D"/>
    <w:rsid w:val="003748A0"/>
    <w:rsid w:val="003975C7"/>
    <w:rsid w:val="003A0B20"/>
    <w:rsid w:val="003A4DD3"/>
    <w:rsid w:val="003A542D"/>
    <w:rsid w:val="003B1F8B"/>
    <w:rsid w:val="003B230E"/>
    <w:rsid w:val="003B6343"/>
    <w:rsid w:val="003D5575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10D2E"/>
    <w:rsid w:val="00416310"/>
    <w:rsid w:val="004238BD"/>
    <w:rsid w:val="00425C12"/>
    <w:rsid w:val="00433DB1"/>
    <w:rsid w:val="0043409E"/>
    <w:rsid w:val="00444378"/>
    <w:rsid w:val="004472E3"/>
    <w:rsid w:val="00456F7F"/>
    <w:rsid w:val="00463049"/>
    <w:rsid w:val="00465E48"/>
    <w:rsid w:val="00471227"/>
    <w:rsid w:val="00472784"/>
    <w:rsid w:val="00492EB3"/>
    <w:rsid w:val="004A2EFC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E16B3"/>
    <w:rsid w:val="004F0339"/>
    <w:rsid w:val="0051517D"/>
    <w:rsid w:val="005244FE"/>
    <w:rsid w:val="00527E51"/>
    <w:rsid w:val="005355E1"/>
    <w:rsid w:val="005418D2"/>
    <w:rsid w:val="00550BA4"/>
    <w:rsid w:val="00553A08"/>
    <w:rsid w:val="00560C20"/>
    <w:rsid w:val="00561CCF"/>
    <w:rsid w:val="00562D27"/>
    <w:rsid w:val="00575BB4"/>
    <w:rsid w:val="00576E82"/>
    <w:rsid w:val="0057722B"/>
    <w:rsid w:val="0058523A"/>
    <w:rsid w:val="00587CAD"/>
    <w:rsid w:val="00592FA6"/>
    <w:rsid w:val="005A0BE0"/>
    <w:rsid w:val="005A1A89"/>
    <w:rsid w:val="005A64E6"/>
    <w:rsid w:val="005B22A9"/>
    <w:rsid w:val="005B3C1C"/>
    <w:rsid w:val="005C35AE"/>
    <w:rsid w:val="005D1A23"/>
    <w:rsid w:val="005D7D71"/>
    <w:rsid w:val="005F50D1"/>
    <w:rsid w:val="005F5914"/>
    <w:rsid w:val="006001A0"/>
    <w:rsid w:val="006019C0"/>
    <w:rsid w:val="006043D6"/>
    <w:rsid w:val="00604495"/>
    <w:rsid w:val="0060650C"/>
    <w:rsid w:val="006074FB"/>
    <w:rsid w:val="0061072D"/>
    <w:rsid w:val="00614BEB"/>
    <w:rsid w:val="0061551E"/>
    <w:rsid w:val="00617507"/>
    <w:rsid w:val="00624CA5"/>
    <w:rsid w:val="0062565D"/>
    <w:rsid w:val="00626002"/>
    <w:rsid w:val="00635879"/>
    <w:rsid w:val="006516A8"/>
    <w:rsid w:val="00652592"/>
    <w:rsid w:val="006624DB"/>
    <w:rsid w:val="00667B32"/>
    <w:rsid w:val="00667C41"/>
    <w:rsid w:val="00667F07"/>
    <w:rsid w:val="00675D0C"/>
    <w:rsid w:val="00684FF9"/>
    <w:rsid w:val="006854F1"/>
    <w:rsid w:val="00694EB1"/>
    <w:rsid w:val="006A3101"/>
    <w:rsid w:val="006A4FD5"/>
    <w:rsid w:val="006A7818"/>
    <w:rsid w:val="006B1DC1"/>
    <w:rsid w:val="006C6B39"/>
    <w:rsid w:val="006C7020"/>
    <w:rsid w:val="006C7D5C"/>
    <w:rsid w:val="006E04E7"/>
    <w:rsid w:val="006E52CB"/>
    <w:rsid w:val="006E7BC3"/>
    <w:rsid w:val="006F2865"/>
    <w:rsid w:val="006F420B"/>
    <w:rsid w:val="006F6957"/>
    <w:rsid w:val="00710F3C"/>
    <w:rsid w:val="00714DB9"/>
    <w:rsid w:val="00716179"/>
    <w:rsid w:val="007253B8"/>
    <w:rsid w:val="007262FD"/>
    <w:rsid w:val="00726D7E"/>
    <w:rsid w:val="0073280A"/>
    <w:rsid w:val="00737374"/>
    <w:rsid w:val="00747F67"/>
    <w:rsid w:val="00750636"/>
    <w:rsid w:val="007535AF"/>
    <w:rsid w:val="0077277A"/>
    <w:rsid w:val="007825BE"/>
    <w:rsid w:val="007904FA"/>
    <w:rsid w:val="0079078E"/>
    <w:rsid w:val="00791E67"/>
    <w:rsid w:val="00793116"/>
    <w:rsid w:val="00795EB1"/>
    <w:rsid w:val="007A191D"/>
    <w:rsid w:val="007A3913"/>
    <w:rsid w:val="007A7A0B"/>
    <w:rsid w:val="007B6465"/>
    <w:rsid w:val="007B75AB"/>
    <w:rsid w:val="007C2471"/>
    <w:rsid w:val="007C3290"/>
    <w:rsid w:val="007C55A8"/>
    <w:rsid w:val="007C6E03"/>
    <w:rsid w:val="007D3CBB"/>
    <w:rsid w:val="007E2392"/>
    <w:rsid w:val="007E2751"/>
    <w:rsid w:val="007E2C5A"/>
    <w:rsid w:val="007E636E"/>
    <w:rsid w:val="007F397C"/>
    <w:rsid w:val="007F4CC6"/>
    <w:rsid w:val="007F77A0"/>
    <w:rsid w:val="00805333"/>
    <w:rsid w:val="008125C1"/>
    <w:rsid w:val="008129B3"/>
    <w:rsid w:val="00817F8D"/>
    <w:rsid w:val="008210C5"/>
    <w:rsid w:val="00831893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494A"/>
    <w:rsid w:val="008A6297"/>
    <w:rsid w:val="008B4E93"/>
    <w:rsid w:val="008B578C"/>
    <w:rsid w:val="008C4218"/>
    <w:rsid w:val="008D0F28"/>
    <w:rsid w:val="008D61E7"/>
    <w:rsid w:val="008D782E"/>
    <w:rsid w:val="008E2C4E"/>
    <w:rsid w:val="008E5A0C"/>
    <w:rsid w:val="008E7711"/>
    <w:rsid w:val="0090282B"/>
    <w:rsid w:val="00906362"/>
    <w:rsid w:val="0091084F"/>
    <w:rsid w:val="00911DEA"/>
    <w:rsid w:val="00912B33"/>
    <w:rsid w:val="00914B1C"/>
    <w:rsid w:val="009164CF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A1D27"/>
    <w:rsid w:val="009A3ED1"/>
    <w:rsid w:val="009C2DAD"/>
    <w:rsid w:val="009D0DFC"/>
    <w:rsid w:val="009F2217"/>
    <w:rsid w:val="009F2AB8"/>
    <w:rsid w:val="00A0259D"/>
    <w:rsid w:val="00A03D35"/>
    <w:rsid w:val="00A050C2"/>
    <w:rsid w:val="00A05DE2"/>
    <w:rsid w:val="00A26CC5"/>
    <w:rsid w:val="00A329D8"/>
    <w:rsid w:val="00A34C4A"/>
    <w:rsid w:val="00A45ED0"/>
    <w:rsid w:val="00A510AE"/>
    <w:rsid w:val="00A61B27"/>
    <w:rsid w:val="00A63082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B27D3"/>
    <w:rsid w:val="00AB6D48"/>
    <w:rsid w:val="00AC33D5"/>
    <w:rsid w:val="00AC33FC"/>
    <w:rsid w:val="00AC6B03"/>
    <w:rsid w:val="00AE1E85"/>
    <w:rsid w:val="00AE43D6"/>
    <w:rsid w:val="00AE5143"/>
    <w:rsid w:val="00AF12BC"/>
    <w:rsid w:val="00AF3FF0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2547"/>
    <w:rsid w:val="00B440B1"/>
    <w:rsid w:val="00B513BC"/>
    <w:rsid w:val="00B51A90"/>
    <w:rsid w:val="00B653F2"/>
    <w:rsid w:val="00B65B55"/>
    <w:rsid w:val="00B74528"/>
    <w:rsid w:val="00B77F28"/>
    <w:rsid w:val="00B849AF"/>
    <w:rsid w:val="00B97AF9"/>
    <w:rsid w:val="00BA3B44"/>
    <w:rsid w:val="00BB5082"/>
    <w:rsid w:val="00BD1EDA"/>
    <w:rsid w:val="00BD3B98"/>
    <w:rsid w:val="00BD49BF"/>
    <w:rsid w:val="00BE270B"/>
    <w:rsid w:val="00BF0589"/>
    <w:rsid w:val="00BF1185"/>
    <w:rsid w:val="00BF3A32"/>
    <w:rsid w:val="00BF68B4"/>
    <w:rsid w:val="00C06F67"/>
    <w:rsid w:val="00C07A24"/>
    <w:rsid w:val="00C104C4"/>
    <w:rsid w:val="00C1339D"/>
    <w:rsid w:val="00C15418"/>
    <w:rsid w:val="00C22245"/>
    <w:rsid w:val="00C239CB"/>
    <w:rsid w:val="00C23ABB"/>
    <w:rsid w:val="00C253D8"/>
    <w:rsid w:val="00C34D40"/>
    <w:rsid w:val="00C40C2D"/>
    <w:rsid w:val="00C42C7C"/>
    <w:rsid w:val="00C44832"/>
    <w:rsid w:val="00C516D0"/>
    <w:rsid w:val="00C52D0A"/>
    <w:rsid w:val="00C54568"/>
    <w:rsid w:val="00C6023A"/>
    <w:rsid w:val="00C633DB"/>
    <w:rsid w:val="00C63E9E"/>
    <w:rsid w:val="00C76EAF"/>
    <w:rsid w:val="00C76FF2"/>
    <w:rsid w:val="00C81D2C"/>
    <w:rsid w:val="00C84A37"/>
    <w:rsid w:val="00C93E38"/>
    <w:rsid w:val="00CA1E57"/>
    <w:rsid w:val="00CB3205"/>
    <w:rsid w:val="00CB5CD1"/>
    <w:rsid w:val="00CC5DB1"/>
    <w:rsid w:val="00CC77EB"/>
    <w:rsid w:val="00CD477A"/>
    <w:rsid w:val="00CD5106"/>
    <w:rsid w:val="00CE0A57"/>
    <w:rsid w:val="00CE3856"/>
    <w:rsid w:val="00CE548A"/>
    <w:rsid w:val="00CE7AA7"/>
    <w:rsid w:val="00CF0CF8"/>
    <w:rsid w:val="00D04440"/>
    <w:rsid w:val="00D10A76"/>
    <w:rsid w:val="00D223D7"/>
    <w:rsid w:val="00D22A7E"/>
    <w:rsid w:val="00D35DDC"/>
    <w:rsid w:val="00D400B4"/>
    <w:rsid w:val="00D40635"/>
    <w:rsid w:val="00D41AAE"/>
    <w:rsid w:val="00D7004A"/>
    <w:rsid w:val="00D75FBF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41E6"/>
    <w:rsid w:val="00DF4AEC"/>
    <w:rsid w:val="00E15513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5275"/>
    <w:rsid w:val="00E75BD6"/>
    <w:rsid w:val="00E87898"/>
    <w:rsid w:val="00E961EB"/>
    <w:rsid w:val="00E972D7"/>
    <w:rsid w:val="00EA0C41"/>
    <w:rsid w:val="00EA37C0"/>
    <w:rsid w:val="00EA765B"/>
    <w:rsid w:val="00EB07F9"/>
    <w:rsid w:val="00EB467A"/>
    <w:rsid w:val="00EC34A0"/>
    <w:rsid w:val="00ED5F62"/>
    <w:rsid w:val="00EE1D51"/>
    <w:rsid w:val="00EE1E58"/>
    <w:rsid w:val="00EF07E8"/>
    <w:rsid w:val="00EF0F37"/>
    <w:rsid w:val="00F02ECF"/>
    <w:rsid w:val="00F16603"/>
    <w:rsid w:val="00F20AC6"/>
    <w:rsid w:val="00F244C7"/>
    <w:rsid w:val="00F2539D"/>
    <w:rsid w:val="00F30EA8"/>
    <w:rsid w:val="00F31A48"/>
    <w:rsid w:val="00F33469"/>
    <w:rsid w:val="00F33AF6"/>
    <w:rsid w:val="00F363DE"/>
    <w:rsid w:val="00F467B3"/>
    <w:rsid w:val="00F62E01"/>
    <w:rsid w:val="00F647B0"/>
    <w:rsid w:val="00F74459"/>
    <w:rsid w:val="00F7469A"/>
    <w:rsid w:val="00F75333"/>
    <w:rsid w:val="00F756F2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B2764"/>
    <w:rsid w:val="00FC18AD"/>
    <w:rsid w:val="00FC5669"/>
    <w:rsid w:val="00FC78B4"/>
    <w:rsid w:val="00FD0B44"/>
    <w:rsid w:val="00FD281E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  <w:style w:type="character" w:customStyle="1" w:styleId="s1ppyq">
    <w:name w:val="s1ppyq"/>
    <w:basedOn w:val="Fontepargpadro"/>
    <w:rsid w:val="007C55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jpg"/><Relationship Id="rId18" Type="http://schemas.openxmlformats.org/officeDocument/2006/relationships/image" Target="media/image5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://www.productbacklogbuilding.com/canvas/PBB_Canvas.pdf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docs.google.com/spreadsheets/d/1DUF2isFWsqVSYhbaACYtbgcLi_YjDqpE3GLQIVgkKQg/edit" TargetMode="External"/><Relationship Id="rId17" Type="http://schemas.microsoft.com/office/2007/relationships/hdphoto" Target="media/hdphoto1.wdp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hyperlink" Target="https://speakerdeck.com/fabiogr/product-backlog-building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ocs.google.com/spreadsheets/d/1DUF2isFWsqVSYhbaACYtbgcLi_YjDqpE3GLQIVgkKQg/edit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oleObject" Target="embeddings/oleObject1.bin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hyperlink" Target="https://scrumguides.org/docs/scrumguide/v2020/2020-Scrum-Guide-Portuguese-European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Props1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3</Pages>
  <Words>1897</Words>
  <Characters>10249</Characters>
  <Application>Microsoft Office Word</Application>
  <DocSecurity>0</DocSecurity>
  <Lines>85</Lines>
  <Paragraphs>2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12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Gabriel Molec</cp:lastModifiedBy>
  <cp:revision>3</cp:revision>
  <dcterms:created xsi:type="dcterms:W3CDTF">2023-05-10T13:42:00Z</dcterms:created>
  <dcterms:modified xsi:type="dcterms:W3CDTF">2023-05-10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